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86E1A" w14:textId="77777777" w:rsidR="002770D2" w:rsidRDefault="002770D2" w:rsidP="001C7E47">
      <w:pPr>
        <w:pStyle w:val="Title"/>
        <w:spacing w:after="240"/>
        <w:ind w:left="360"/>
        <w:jc w:val="center"/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</w:pPr>
      <w:r w:rsidRPr="005E610C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EVENT </w:t>
      </w:r>
      <w:r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>CREATION</w:t>
      </w:r>
      <w:r w:rsidRPr="005E610C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 FORM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156"/>
        <w:gridCol w:w="548"/>
        <w:gridCol w:w="548"/>
        <w:gridCol w:w="548"/>
        <w:gridCol w:w="293"/>
        <w:gridCol w:w="255"/>
        <w:gridCol w:w="548"/>
        <w:gridCol w:w="548"/>
        <w:gridCol w:w="548"/>
        <w:gridCol w:w="192"/>
        <w:gridCol w:w="356"/>
        <w:gridCol w:w="548"/>
        <w:gridCol w:w="548"/>
        <w:gridCol w:w="548"/>
        <w:gridCol w:w="92"/>
        <w:gridCol w:w="456"/>
        <w:gridCol w:w="548"/>
        <w:gridCol w:w="548"/>
        <w:gridCol w:w="540"/>
      </w:tblGrid>
      <w:tr w:rsidR="002770D2" w:rsidRPr="00AF16D2" w14:paraId="0A38AB08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404CAA4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Event Title:</w:t>
            </w:r>
          </w:p>
        </w:tc>
        <w:tc>
          <w:tcPr>
            <w:tcW w:w="3926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6DEBE55" w14:textId="48C51FC4" w:rsidR="002770D2" w:rsidRPr="00AF16D2" w:rsidRDefault="0013345F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tuation Vacant</w:t>
            </w:r>
          </w:p>
        </w:tc>
      </w:tr>
      <w:tr w:rsidR="002770D2" w:rsidRPr="00AF16D2" w14:paraId="73CC7275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3B0617D1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76EE5DA9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54FE1ED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No. of Jobs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49AF878" w14:textId="750C0B6F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83AF65A" w14:textId="6A1F904B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9099D9A" w14:textId="764A1142" w:rsidR="002770D2" w:rsidRPr="00AF16D2" w:rsidRDefault="0013345F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62" w:type="pct"/>
            <w:gridSpan w:val="2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00F02505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17C8DEE6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101BEC3C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1A426E23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Mar>
              <w:top w:w="58" w:type="dxa"/>
              <w:bottom w:w="58" w:type="dxa"/>
            </w:tcMar>
          </w:tcPr>
          <w:p w14:paraId="0187F69E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580CC894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7D77A84C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72806717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Mar>
              <w:top w:w="58" w:type="dxa"/>
              <w:bottom w:w="58" w:type="dxa"/>
            </w:tcMar>
          </w:tcPr>
          <w:p w14:paraId="42FFC462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691DB426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3394F9C3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753E6D27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2770D2" w:rsidRPr="00AF16D2" w14:paraId="6748EA4B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318C1D33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6921F857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35124FF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bookmarkStart w:id="0" w:name="_Hlk82769001"/>
            <w:r w:rsidRPr="00AF16D2">
              <w:rPr>
                <w:rFonts w:asciiTheme="majorBidi" w:hAnsiTheme="majorBidi"/>
              </w:rPr>
              <w:t>Event Start Date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B053E1B" w14:textId="72A98E10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32C41D6" w14:textId="2D90676F" w:rsidR="002770D2" w:rsidRPr="004F7DA4" w:rsidRDefault="002A798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3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3E69924" w14:textId="77777777" w:rsidR="002770D2" w:rsidRPr="004F7DA4" w:rsidRDefault="002770D2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 w:rsidRPr="004F7DA4">
              <w:rPr>
                <w:rFonts w:asciiTheme="majorBidi" w:hAnsiTheme="majorBidi" w:cstheme="majorBidi"/>
                <w:color w:val="BFBFBF" w:themeColor="background1" w:themeShade="BF"/>
              </w:rPr>
              <w:t>-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08DD139" w14:textId="01CCDC2E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1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BA034B3" w14:textId="19A70F01" w:rsidR="002770D2" w:rsidRPr="004F7DA4" w:rsidRDefault="0013345F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5C128B52" w14:textId="77777777" w:rsidR="002770D2" w:rsidRPr="004F7DA4" w:rsidRDefault="002770D2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 w:rsidRPr="004F7DA4">
              <w:rPr>
                <w:rFonts w:asciiTheme="majorBidi" w:hAnsiTheme="majorBidi" w:cstheme="majorBidi"/>
                <w:color w:val="BFBFBF" w:themeColor="background1" w:themeShade="BF"/>
              </w:rPr>
              <w:t>-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E77AFE4" w14:textId="39B5A052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0A39545" w14:textId="7261C99E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EA250EE" w14:textId="6008B300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407A4A3" w14:textId="37400752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2443C387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Mar>
              <w:top w:w="58" w:type="dxa"/>
              <w:bottom w:w="58" w:type="dxa"/>
            </w:tcMar>
          </w:tcPr>
          <w:p w14:paraId="56B0E25D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5AE8FF32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3793133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20549D44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77E05DB2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57411C1D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bookmarkEnd w:id="0"/>
      <w:tr w:rsidR="002770D2" w:rsidRPr="00AF16D2" w14:paraId="45BAEC0F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5777BB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/>
              </w:rPr>
              <w:t>Event End Date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3D1CD50" w14:textId="0D9B8BA8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1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2BE2199" w14:textId="409E0BFB" w:rsidR="002770D2" w:rsidRPr="004F7DA4" w:rsidRDefault="006739DF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7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31BB283" w14:textId="77777777" w:rsidR="002770D2" w:rsidRPr="004F7DA4" w:rsidRDefault="002770D2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 w:rsidRPr="004F7DA4">
              <w:rPr>
                <w:rFonts w:asciiTheme="majorBidi" w:hAnsiTheme="majorBidi" w:cstheme="majorBidi"/>
                <w:color w:val="BFBFBF" w:themeColor="background1" w:themeShade="BF"/>
              </w:rPr>
              <w:t>-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089C33D2" w14:textId="3806D2A3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1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B7CA5E0" w14:textId="52A9F719" w:rsidR="002770D2" w:rsidRPr="004F7DA4" w:rsidRDefault="0013345F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7F4711F" w14:textId="77777777" w:rsidR="002770D2" w:rsidRPr="004F7DA4" w:rsidRDefault="002770D2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 w:rsidRPr="004F7DA4">
              <w:rPr>
                <w:rFonts w:asciiTheme="majorBidi" w:hAnsiTheme="majorBidi" w:cstheme="majorBidi"/>
                <w:color w:val="BFBFBF" w:themeColor="background1" w:themeShade="BF"/>
              </w:rPr>
              <w:t>-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7A477B8" w14:textId="7AD69A32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B91B64C" w14:textId="45B38969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00B3D08" w14:textId="309A5E0A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A3110F5" w14:textId="4F7920EB" w:rsidR="002770D2" w:rsidRPr="004F7DA4" w:rsidRDefault="008D57D0" w:rsidP="006D6262">
            <w:pPr>
              <w:jc w:val="center"/>
              <w:rPr>
                <w:rFonts w:asciiTheme="majorBidi" w:hAnsiTheme="majorBidi" w:cstheme="majorBidi"/>
                <w:color w:val="BFBFBF" w:themeColor="background1" w:themeShade="BF"/>
              </w:rPr>
            </w:pPr>
            <w:r>
              <w:rPr>
                <w:rFonts w:asciiTheme="majorBidi" w:hAnsiTheme="majorBidi" w:cstheme="majorBidi"/>
                <w:color w:val="BFBFBF" w:themeColor="background1" w:themeShade="BF"/>
              </w:rPr>
              <w:t>2</w:t>
            </w:r>
          </w:p>
        </w:tc>
        <w:tc>
          <w:tcPr>
            <w:tcW w:w="262" w:type="pct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6764518E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Mar>
              <w:top w:w="58" w:type="dxa"/>
              <w:bottom w:w="58" w:type="dxa"/>
            </w:tcMar>
          </w:tcPr>
          <w:p w14:paraId="0E99AA87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382FACC6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1803F67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6B12A7C4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1A5B8D92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2EFEDDFB" w14:textId="77777777" w:rsidR="002770D2" w:rsidRDefault="002770D2" w:rsidP="006D6262">
            <w:pPr>
              <w:ind w:left="360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296BA8F" w14:textId="77777777" w:rsidR="002770D2" w:rsidRPr="001A7F94" w:rsidRDefault="002770D2" w:rsidP="006D6262">
            <w:pPr>
              <w:ind w:left="36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  <w:r w:rsidRPr="001A7F94">
              <w:rPr>
                <w:rFonts w:asciiTheme="majorBidi" w:hAnsiTheme="majorBidi" w:cstheme="majorBidi"/>
                <w:sz w:val="18"/>
                <w:szCs w:val="18"/>
              </w:rPr>
              <w:t>Event start date must be align with the job publishing date of PID</w:t>
            </w:r>
          </w:p>
          <w:p w14:paraId="6B7FA14A" w14:textId="77777777" w:rsidR="002770D2" w:rsidRPr="00F1084D" w:rsidRDefault="002770D2" w:rsidP="006D6262">
            <w:pPr>
              <w:pStyle w:val="ListParagraph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69C98879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552E3FE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/>
              </w:rPr>
              <w:t>Event Advertisement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8016BD4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262" w:type="pct"/>
            <w:tcBorders>
              <w:left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099274B8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52945C02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262" w:type="pct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09A962A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8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57F9023" w14:textId="1A872E4C" w:rsidR="002770D2" w:rsidRPr="00AF16D2" w:rsidRDefault="007826F2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</w:t>
            </w:r>
          </w:p>
        </w:tc>
      </w:tr>
      <w:tr w:rsidR="002770D2" w:rsidRPr="00AF16D2" w14:paraId="6046AFC9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73856A2A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3C8FC880" w14:textId="77777777" w:rsidTr="006D6262">
        <w:trPr>
          <w:trHeight w:val="32"/>
        </w:trPr>
        <w:tc>
          <w:tcPr>
            <w:tcW w:w="1074" w:type="pct"/>
            <w:gridSpan w:val="2"/>
            <w:vMerge w:val="restar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2D2ACD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Event Details:</w:t>
            </w:r>
          </w:p>
        </w:tc>
        <w:tc>
          <w:tcPr>
            <w:tcW w:w="3926" w:type="pct"/>
            <w:gridSpan w:val="18"/>
            <w:tcBorders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73D0FB1" w14:textId="2FD6C3E8" w:rsidR="002770D2" w:rsidRPr="00AF16D2" w:rsidRDefault="00C20454" w:rsidP="006D6262">
            <w:pPr>
              <w:rPr>
                <w:rFonts w:asciiTheme="majorBidi" w:hAnsiTheme="majorBidi" w:cstheme="majorBidi"/>
              </w:rPr>
            </w:pPr>
            <w:r w:rsidRPr="00C20454">
              <w:rPr>
                <w:rFonts w:asciiTheme="majorBidi" w:hAnsiTheme="majorBidi" w:cstheme="majorBidi"/>
              </w:rPr>
              <w:t xml:space="preserve">“Establishment of Sub-Office of Human Rights in Merged District of Khyber </w:t>
            </w:r>
          </w:p>
        </w:tc>
      </w:tr>
      <w:tr w:rsidR="002770D2" w:rsidRPr="00AF16D2" w14:paraId="4447FE96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30BB01D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2702BAB" w14:textId="5D2659C5" w:rsidR="002770D2" w:rsidRPr="00AF16D2" w:rsidRDefault="00C20454" w:rsidP="006D6262">
            <w:pPr>
              <w:rPr>
                <w:rFonts w:asciiTheme="majorBidi" w:hAnsiTheme="majorBidi" w:cstheme="majorBidi"/>
              </w:rPr>
            </w:pPr>
            <w:r w:rsidRPr="00C20454">
              <w:rPr>
                <w:rFonts w:asciiTheme="majorBidi" w:hAnsiTheme="majorBidi" w:cstheme="majorBidi"/>
              </w:rPr>
              <w:t>Pakhtunkhwa”</w:t>
            </w:r>
          </w:p>
        </w:tc>
      </w:tr>
      <w:tr w:rsidR="002770D2" w:rsidRPr="00AF16D2" w14:paraId="10E9A109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8FE9490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9962A81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2E6B220D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DD387A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707B9AD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1D960DDB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F061E65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8C8E216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4CB4EB84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09E5650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5620709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483B16EA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3BBFB8C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DAE0678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2A47E361" w14:textId="77777777" w:rsidTr="006D6262">
        <w:trPr>
          <w:trHeight w:val="29"/>
        </w:trPr>
        <w:tc>
          <w:tcPr>
            <w:tcW w:w="1074" w:type="pct"/>
            <w:gridSpan w:val="2"/>
            <w:vMerge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DEAE973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26" w:type="pct"/>
            <w:gridSpan w:val="18"/>
            <w:tcBorders>
              <w:top w:val="single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80A9D78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257271D0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22EAD176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325716AC" w14:textId="77777777" w:rsidTr="006D6262">
        <w:tc>
          <w:tcPr>
            <w:tcW w:w="5000" w:type="pct"/>
            <w:gridSpan w:val="20"/>
            <w:shd w:val="clear" w:color="auto" w:fill="F2F2F2" w:themeFill="background1" w:themeFillShade="F2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284F927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  <w:b/>
              </w:rPr>
              <w:t>Event Focal Person Details:</w:t>
            </w:r>
          </w:p>
        </w:tc>
      </w:tr>
      <w:tr w:rsidR="002770D2" w:rsidRPr="00AF16D2" w14:paraId="70967B47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520DA597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56FD4FFE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804426F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  <w:szCs w:val="28"/>
              </w:rPr>
              <w:t>Focal Person Name:</w:t>
            </w:r>
          </w:p>
        </w:tc>
        <w:tc>
          <w:tcPr>
            <w:tcW w:w="3926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6758F0A" w14:textId="138A8F56" w:rsidR="002770D2" w:rsidRPr="00AF16D2" w:rsidRDefault="007826F2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</w:rPr>
              <w:t>Ateeq</w:t>
            </w:r>
            <w:proofErr w:type="spellEnd"/>
            <w:r>
              <w:rPr>
                <w:rFonts w:asciiTheme="majorBidi" w:hAnsiTheme="majorBidi" w:cstheme="majorBidi"/>
              </w:rPr>
              <w:t xml:space="preserve"> Sarwar</w:t>
            </w:r>
          </w:p>
        </w:tc>
      </w:tr>
      <w:tr w:rsidR="002770D2" w:rsidRPr="00AF16D2" w14:paraId="4E5F5DBD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4EF2A98D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6808E5A0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B9BFB7E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  <w:szCs w:val="28"/>
              </w:rPr>
              <w:t>Designation:</w:t>
            </w:r>
          </w:p>
        </w:tc>
        <w:tc>
          <w:tcPr>
            <w:tcW w:w="3926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A0BF6D3" w14:textId="1F6995A8" w:rsidR="002770D2" w:rsidRPr="00AF16D2" w:rsidRDefault="007826F2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ssistant Director </w:t>
            </w:r>
            <w:r w:rsidR="00EB5C88">
              <w:rPr>
                <w:rFonts w:asciiTheme="majorBidi" w:hAnsiTheme="majorBidi" w:cstheme="majorBidi"/>
              </w:rPr>
              <w:t xml:space="preserve">ICT </w:t>
            </w:r>
            <w:r>
              <w:rPr>
                <w:rFonts w:asciiTheme="majorBidi" w:hAnsiTheme="majorBidi" w:cstheme="majorBidi"/>
              </w:rPr>
              <w:t>(BS-17)</w:t>
            </w:r>
          </w:p>
        </w:tc>
      </w:tr>
      <w:tr w:rsidR="002770D2" w:rsidRPr="00AF16D2" w14:paraId="0CB189B9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385E1752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09B24729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1FD2506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Mobile No.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7820E1A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363DAC2" w14:textId="1F8BF04E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8CBF9BF" w14:textId="568E9F47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4391A35" w14:textId="38813BF3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5DAF4CFA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928F7FA" w14:textId="50E5B0A5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3BDED8A" w14:textId="16B67BD7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84E980E" w14:textId="71B9AF09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0A2C3186" w14:textId="7B7CD47E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5C748C63" w14:textId="7EF0D916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E3AA055" w14:textId="78C50FCF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A25CC13" w14:textId="3AFC6AEA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62" w:type="pct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0712BDA9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7502BE2E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0546D6FC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6FEFB61F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1760998F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4D4D206A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A2AC5C9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Landline No.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5F29A0B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70C72A9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3978EFD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85578B3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2041703" w14:textId="009E7073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1F39979" w14:textId="594C8C4C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9536018" w14:textId="68AF1301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E9A47D8" w14:textId="1F78F90A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FC2FC1E" w14:textId="7EF6A8C8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64ECBCA" w14:textId="57B5EAAE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67ECC365" w14:textId="78F8EFF2" w:rsidR="002770D2" w:rsidRPr="00AF16D2" w:rsidRDefault="007826F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62" w:type="pct"/>
            <w:gridSpan w:val="2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0110F0AF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01EE07C6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23ACF220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3CD187A2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3A58B73D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22E15A7A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770DD4EE" w14:textId="77777777" w:rsidTr="006D6262">
        <w:tc>
          <w:tcPr>
            <w:tcW w:w="1074" w:type="pct"/>
            <w:gridSpan w:val="2"/>
            <w:tcBorders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87A6C7C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Fax No.: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BA0BC46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0637A36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354269B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7E5A02F6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5E30A4E8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0B3336C5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6C8D8EA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22366F70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1D5DDAC8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349EDBE3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8" w:type="dxa"/>
              <w:bottom w:w="58" w:type="dxa"/>
            </w:tcMar>
          </w:tcPr>
          <w:p w14:paraId="4D6653E7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gridSpan w:val="2"/>
            <w:tcBorders>
              <w:left w:val="single" w:sz="4" w:space="0" w:color="auto"/>
            </w:tcBorders>
            <w:tcMar>
              <w:top w:w="58" w:type="dxa"/>
              <w:bottom w:w="58" w:type="dxa"/>
            </w:tcMar>
          </w:tcPr>
          <w:p w14:paraId="69ADA6D9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45E6BC2E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Borders>
              <w:left w:val="nil"/>
            </w:tcBorders>
            <w:tcMar>
              <w:top w:w="58" w:type="dxa"/>
              <w:bottom w:w="58" w:type="dxa"/>
            </w:tcMar>
          </w:tcPr>
          <w:p w14:paraId="3FCE1963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tcMar>
              <w:top w:w="58" w:type="dxa"/>
              <w:bottom w:w="58" w:type="dxa"/>
            </w:tcMar>
          </w:tcPr>
          <w:p w14:paraId="60B0BB49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0E503A07" w14:textId="77777777" w:rsidTr="006D6262">
        <w:tc>
          <w:tcPr>
            <w:tcW w:w="5000" w:type="pct"/>
            <w:gridSpan w:val="20"/>
            <w:tcMar>
              <w:top w:w="0" w:type="dxa"/>
              <w:left w:w="115" w:type="dxa"/>
              <w:right w:w="115" w:type="dxa"/>
            </w:tcMar>
          </w:tcPr>
          <w:p w14:paraId="68AEA080" w14:textId="77777777" w:rsidR="002770D2" w:rsidRPr="00AF16D2" w:rsidRDefault="002770D2" w:rsidP="006D6262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2770D2" w:rsidRPr="00AF16D2" w14:paraId="1B50ED28" w14:textId="77777777" w:rsidTr="006D6262">
        <w:tc>
          <w:tcPr>
            <w:tcW w:w="1074" w:type="pct"/>
            <w:gridSpan w:val="2"/>
            <w:tcBorders>
              <w:right w:val="single" w:sz="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6CEC4C2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  <w:r w:rsidRPr="00AF16D2">
              <w:rPr>
                <w:rFonts w:asciiTheme="majorBidi" w:hAnsiTheme="majorBidi" w:cstheme="majorBidi"/>
              </w:rPr>
              <w:t>Official Email:</w:t>
            </w:r>
          </w:p>
        </w:tc>
        <w:tc>
          <w:tcPr>
            <w:tcW w:w="3926" w:type="pct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55F1261" w14:textId="72CF8384" w:rsidR="002770D2" w:rsidRPr="00AF16D2" w:rsidRDefault="006739DF" w:rsidP="006D6262">
            <w:pPr>
              <w:rPr>
                <w:rFonts w:asciiTheme="majorBidi" w:hAnsiTheme="majorBidi" w:cstheme="majorBidi"/>
              </w:rPr>
            </w:pPr>
            <w:hyperlink r:id="rId8" w:history="1">
              <w:r w:rsidRPr="003B2176">
                <w:rPr>
                  <w:rStyle w:val="Hyperlink"/>
                  <w:rFonts w:asciiTheme="majorBidi" w:hAnsiTheme="majorBidi" w:cstheme="majorBidi"/>
                </w:rPr>
                <w:t>Ateeq.sarwar@mohr.gov.pk</w:t>
              </w:r>
            </w:hyperlink>
          </w:p>
        </w:tc>
      </w:tr>
      <w:tr w:rsidR="002770D2" w:rsidRPr="00AF16D2" w14:paraId="19CC78F9" w14:textId="77777777" w:rsidTr="006D6262">
        <w:tc>
          <w:tcPr>
            <w:tcW w:w="5000" w:type="pct"/>
            <w:gridSpan w:val="20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AA6C9D0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3B98DF78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72C1CD31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0FE9BF66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1560636E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2DD32F5B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51684671" w14:textId="77777777" w:rsidTr="006D6262">
        <w:tc>
          <w:tcPr>
            <w:tcW w:w="1000" w:type="pct"/>
            <w:tcBorders>
              <w:bottom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449A3CD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5"/>
            <w:tcBorders>
              <w:left w:val="nil"/>
            </w:tcBorders>
          </w:tcPr>
          <w:p w14:paraId="281DC3EB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5"/>
            <w:tcBorders>
              <w:bottom w:val="single" w:sz="12" w:space="0" w:color="auto"/>
            </w:tcBorders>
          </w:tcPr>
          <w:p w14:paraId="18F1DD0C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5"/>
            <w:tcBorders>
              <w:left w:val="nil"/>
            </w:tcBorders>
          </w:tcPr>
          <w:p w14:paraId="11B9E490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4"/>
            <w:tcBorders>
              <w:bottom w:val="single" w:sz="12" w:space="0" w:color="auto"/>
            </w:tcBorders>
          </w:tcPr>
          <w:p w14:paraId="23821B91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4B733C81" w14:textId="77777777" w:rsidTr="006D6262">
        <w:tc>
          <w:tcPr>
            <w:tcW w:w="1000" w:type="pct"/>
            <w:tcBorders>
              <w:top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86342CE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Signature</w:t>
            </w:r>
          </w:p>
        </w:tc>
        <w:tc>
          <w:tcPr>
            <w:tcW w:w="1000" w:type="pct"/>
            <w:gridSpan w:val="5"/>
          </w:tcPr>
          <w:p w14:paraId="0306A5F1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5"/>
            <w:tcBorders>
              <w:top w:val="single" w:sz="12" w:space="0" w:color="auto"/>
              <w:left w:val="nil"/>
            </w:tcBorders>
          </w:tcPr>
          <w:p w14:paraId="3118BE82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Official Stamp</w:t>
            </w:r>
          </w:p>
        </w:tc>
        <w:tc>
          <w:tcPr>
            <w:tcW w:w="1000" w:type="pct"/>
            <w:gridSpan w:val="5"/>
          </w:tcPr>
          <w:p w14:paraId="1D513E4C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00" w:type="pct"/>
            <w:gridSpan w:val="4"/>
            <w:tcBorders>
              <w:top w:val="single" w:sz="12" w:space="0" w:color="auto"/>
              <w:left w:val="nil"/>
            </w:tcBorders>
          </w:tcPr>
          <w:p w14:paraId="50CFB583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Date</w:t>
            </w:r>
          </w:p>
        </w:tc>
      </w:tr>
    </w:tbl>
    <w:p w14:paraId="51449F22" w14:textId="77777777" w:rsidR="002770D2" w:rsidRDefault="002770D2" w:rsidP="001C7E47">
      <w:pPr>
        <w:pStyle w:val="ListParagraph"/>
        <w:jc w:val="center"/>
        <w:rPr>
          <w:rFonts w:asciiTheme="majorBidi" w:hAnsiTheme="majorBidi" w:cstheme="majorBidi"/>
          <w:b/>
          <w:bCs/>
        </w:rPr>
      </w:pPr>
    </w:p>
    <w:p w14:paraId="3E0176D4" w14:textId="77777777" w:rsidR="001C7E47" w:rsidRDefault="001C7E47" w:rsidP="001C7E47">
      <w:pPr>
        <w:ind w:left="360"/>
        <w:jc w:val="right"/>
        <w:rPr>
          <w:rFonts w:asciiTheme="majorBidi" w:hAnsiTheme="majorBidi" w:cstheme="majorBidi"/>
          <w:b/>
          <w:bCs/>
        </w:rPr>
      </w:pPr>
    </w:p>
    <w:p w14:paraId="4C616F8A" w14:textId="77777777" w:rsidR="00543132" w:rsidRDefault="00543132" w:rsidP="00447553">
      <w:pPr>
        <w:pStyle w:val="Title"/>
        <w:spacing w:after="240"/>
        <w:ind w:left="360"/>
        <w:jc w:val="center"/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</w:pPr>
    </w:p>
    <w:p w14:paraId="3219BDDF" w14:textId="6A73A97B" w:rsidR="002770D2" w:rsidRPr="00FC4518" w:rsidRDefault="002770D2" w:rsidP="00447553">
      <w:pPr>
        <w:pStyle w:val="Title"/>
        <w:spacing w:after="240"/>
        <w:ind w:left="360"/>
        <w:jc w:val="center"/>
        <w:rPr>
          <w:rFonts w:asciiTheme="majorBidi" w:hAnsiTheme="majorBidi"/>
          <w:b/>
          <w:bCs/>
          <w:u w:val="single"/>
        </w:rPr>
      </w:pPr>
      <w:r w:rsidRPr="008A4FC0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lastRenderedPageBreak/>
        <w:t>JOB DESCRIPTION FORM</w:t>
      </w:r>
      <w:r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 FOR JOB No. </w:t>
      </w:r>
      <w:r w:rsidR="00EB5C88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>01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2"/>
        <w:gridCol w:w="708"/>
        <w:gridCol w:w="1287"/>
        <w:gridCol w:w="1995"/>
        <w:gridCol w:w="1995"/>
        <w:gridCol w:w="2489"/>
      </w:tblGrid>
      <w:tr w:rsidR="002770D2" w:rsidRPr="00F830CD" w14:paraId="3A19C15A" w14:textId="77777777" w:rsidTr="006D6262">
        <w:trPr>
          <w:trHeight w:val="580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095F1C0" w14:textId="77777777" w:rsidR="002770D2" w:rsidRPr="007D0C66" w:rsidRDefault="002770D2" w:rsidP="006D6262">
            <w:pPr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>Job Field of Experience:</w:t>
            </w:r>
          </w:p>
        </w:tc>
        <w:tc>
          <w:tcPr>
            <w:tcW w:w="3710" w:type="pct"/>
            <w:gridSpan w:val="4"/>
            <w:tcBorders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3680F25" w14:textId="734CE9BE" w:rsidR="002770D2" w:rsidRPr="00F830CD" w:rsidRDefault="00EB5C88" w:rsidP="00EB5C8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EB5C88">
              <w:rPr>
                <w:rFonts w:asciiTheme="majorBidi" w:hAnsiTheme="majorBidi" w:cstheme="majorBidi"/>
              </w:rPr>
              <w:t>Assistant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>Director-II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 xml:space="preserve">(Legal) </w:t>
            </w:r>
          </w:p>
        </w:tc>
      </w:tr>
      <w:tr w:rsidR="002770D2" w:rsidRPr="00F830CD" w14:paraId="5BC6D6F5" w14:textId="77777777" w:rsidTr="006D6262">
        <w:trPr>
          <w:trHeight w:val="386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91B7B68" w14:textId="77777777" w:rsidR="002770D2" w:rsidRPr="007D0C66" w:rsidRDefault="002770D2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 xml:space="preserve">Job Type: 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7E59F2DC" w14:textId="6C64C5D8" w:rsidR="002770D2" w:rsidRPr="00F830CD" w:rsidRDefault="002770D2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Pr="00F830CD">
              <w:rPr>
                <w:rFonts w:asciiTheme="majorBidi" w:hAnsiTheme="majorBidi" w:cstheme="majorBidi"/>
              </w:rPr>
              <w:t>Contract</w:t>
            </w:r>
            <w:r w:rsidRPr="00F830CD">
              <w:rPr>
                <w:rFonts w:asciiTheme="majorBidi" w:hAnsiTheme="majorBidi" w:cstheme="majorBidi"/>
              </w:rPr>
              <w:tab/>
              <w:t xml:space="preserve">                     </w:t>
            </w:r>
          </w:p>
        </w:tc>
      </w:tr>
      <w:tr w:rsidR="002770D2" w:rsidRPr="00F830CD" w14:paraId="533ACBF1" w14:textId="77777777" w:rsidTr="006D6262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76316AB7" w14:textId="77777777" w:rsidR="002770D2" w:rsidRPr="007D0C66" w:rsidRDefault="002770D2" w:rsidP="006D6262">
            <w:pPr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 xml:space="preserve">Job Scale/ Grade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0D7D608" w14:textId="712D908C" w:rsidR="002770D2" w:rsidRPr="00F830CD" w:rsidRDefault="00CE5DB9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EB5C88">
              <w:rPr>
                <w:rFonts w:asciiTheme="majorBidi" w:hAnsiTheme="majorBidi" w:cstheme="majorBidi"/>
              </w:rPr>
              <w:t>PPS-07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>equivalent to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>BPS-17</w:t>
            </w:r>
          </w:p>
        </w:tc>
      </w:tr>
      <w:tr w:rsidR="002770D2" w:rsidRPr="00F830CD" w14:paraId="28EA6C94" w14:textId="77777777" w:rsidTr="006D6262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1AED0FE" w14:textId="77777777" w:rsidR="002770D2" w:rsidRPr="007D0C66" w:rsidRDefault="002770D2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  <w:noProof/>
                <w:color w:val="000000" w:themeColor="text1"/>
              </w:rPr>
              <w:t>Min. Experience Required</w:t>
            </w:r>
            <w:r w:rsidRPr="007D0C66">
              <w:rPr>
                <w:rFonts w:asciiTheme="majorBidi" w:hAnsiTheme="majorBidi" w:cstheme="majorBidi"/>
              </w:rPr>
              <w:t xml:space="preserve">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7A945E16" w14:textId="780DCC89" w:rsidR="002770D2" w:rsidRPr="00F830CD" w:rsidRDefault="00E4030A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="Book Antiqua" w:hAnsi="Book Antiqua"/>
                <w:sz w:val="21"/>
                <w:szCs w:val="21"/>
              </w:rPr>
              <w:t xml:space="preserve">2 </w:t>
            </w:r>
            <w:r>
              <w:rPr>
                <w:rFonts w:ascii="Book Antiqua" w:hAnsi="Book Antiqua"/>
                <w:sz w:val="21"/>
                <w:szCs w:val="21"/>
              </w:rPr>
              <w:t>Years’ experience</w:t>
            </w:r>
            <w:r>
              <w:rPr>
                <w:rFonts w:ascii="Book Antiqua" w:hAnsi="Book Antiqua"/>
                <w:sz w:val="21"/>
                <w:szCs w:val="21"/>
              </w:rPr>
              <w:t xml:space="preserve"> in High Court.</w:t>
            </w:r>
          </w:p>
        </w:tc>
      </w:tr>
      <w:tr w:rsidR="002770D2" w:rsidRPr="00F830CD" w14:paraId="4BD3075E" w14:textId="77777777" w:rsidTr="006D6262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44542389" w14:textId="77777777" w:rsidR="002770D2" w:rsidRPr="007D0C66" w:rsidRDefault="002770D2" w:rsidP="006D6262">
            <w:pPr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  <w:noProof/>
                <w:color w:val="000000" w:themeColor="text1"/>
              </w:rPr>
              <w:t>Vacancies/Slots</w:t>
            </w:r>
            <w:r w:rsidRPr="007D0C66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AE41A54" w14:textId="1F8656E2" w:rsidR="002770D2" w:rsidRPr="00F830CD" w:rsidRDefault="00924DD9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</w:t>
            </w:r>
          </w:p>
        </w:tc>
      </w:tr>
      <w:tr w:rsidR="002770D2" w:rsidRPr="00F830CD" w14:paraId="32ACED70" w14:textId="77777777" w:rsidTr="006D6262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79CE8EEA" w14:textId="77777777" w:rsidR="002770D2" w:rsidRPr="007D0C66" w:rsidRDefault="002770D2" w:rsidP="006D6262">
            <w:pPr>
              <w:rPr>
                <w:rFonts w:asciiTheme="majorBidi" w:hAnsiTheme="majorBidi" w:cstheme="majorBidi"/>
                <w:noProof/>
                <w:color w:val="000000" w:themeColor="text1"/>
              </w:rPr>
            </w:pPr>
            <w:r w:rsidRPr="007D0C66">
              <w:rPr>
                <w:rFonts w:asciiTheme="majorBidi" w:hAnsiTheme="majorBidi" w:cstheme="majorBidi"/>
                <w:noProof/>
                <w:color w:val="000000" w:themeColor="text1"/>
              </w:rPr>
              <w:t>Max. Age Limit Required</w:t>
            </w:r>
            <w:r w:rsidRPr="007D0C66">
              <w:rPr>
                <w:rFonts w:asciiTheme="majorBidi" w:hAnsiTheme="majorBidi" w:cstheme="majorBidi"/>
              </w:rPr>
              <w:t>:</w:t>
            </w:r>
            <w:r w:rsidRPr="007D0C66">
              <w:rPr>
                <w:rFonts w:asciiTheme="majorBidi" w:hAnsiTheme="majorBidi" w:cstheme="majorBidi"/>
              </w:rPr>
              <w:tab/>
            </w:r>
            <w:r w:rsidRPr="007D0C66">
              <w:rPr>
                <w:rFonts w:asciiTheme="majorBidi" w:hAnsiTheme="majorBidi" w:cstheme="majorBidi"/>
              </w:rPr>
              <w:tab/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44DAB2F" w14:textId="6885B491" w:rsidR="002770D2" w:rsidRPr="00F830CD" w:rsidRDefault="00924DD9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F158A8">
              <w:rPr>
                <w:rFonts w:asciiTheme="majorBidi" w:hAnsiTheme="majorBidi" w:cstheme="majorBidi"/>
              </w:rPr>
              <w:t>2-30</w:t>
            </w:r>
          </w:p>
        </w:tc>
      </w:tr>
      <w:tr w:rsidR="002770D2" w:rsidRPr="00F830CD" w14:paraId="530D2257" w14:textId="77777777" w:rsidTr="006D6262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F1DA07B" w14:textId="77777777" w:rsidR="002770D2" w:rsidRPr="007D0C66" w:rsidRDefault="002770D2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>Age Relaxation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EA24A67" w14:textId="7BC75B17" w:rsidR="002770D2" w:rsidRPr="00F830CD" w:rsidRDefault="00924DD9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 Years</w:t>
            </w:r>
          </w:p>
        </w:tc>
      </w:tr>
      <w:tr w:rsidR="002770D2" w:rsidRPr="00F830CD" w14:paraId="76275BC2" w14:textId="77777777" w:rsidTr="006D6262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9EB440A" w14:textId="77777777" w:rsidR="002770D2" w:rsidRPr="007D0C66" w:rsidRDefault="002770D2" w:rsidP="006D6262">
            <w:pPr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>Job Title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19E04B5" w14:textId="478EC531" w:rsidR="002770D2" w:rsidRPr="00F830CD" w:rsidRDefault="00F158A8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EB5C88">
              <w:rPr>
                <w:rFonts w:asciiTheme="majorBidi" w:hAnsiTheme="majorBidi" w:cstheme="majorBidi"/>
              </w:rPr>
              <w:t>Assistant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>Director-II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B5C88">
              <w:rPr>
                <w:rFonts w:asciiTheme="majorBidi" w:hAnsiTheme="majorBidi" w:cstheme="majorBidi"/>
              </w:rPr>
              <w:t>(Legal)</w:t>
            </w:r>
          </w:p>
        </w:tc>
      </w:tr>
      <w:tr w:rsidR="006739DF" w:rsidRPr="00F830CD" w14:paraId="5C9C8980" w14:textId="77777777" w:rsidTr="006D6262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EE243D7" w14:textId="23708DAA" w:rsidR="006739DF" w:rsidRPr="007D0C66" w:rsidRDefault="00487AF9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ota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9513CF7" w14:textId="662D7B2E" w:rsidR="006739DF" w:rsidRPr="00EB5C88" w:rsidRDefault="006739DF" w:rsidP="006D6262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KPK</w:t>
            </w:r>
          </w:p>
        </w:tc>
      </w:tr>
      <w:tr w:rsidR="00487AF9" w:rsidRPr="00F830CD" w14:paraId="33ACACDC" w14:textId="77777777" w:rsidTr="006D6262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4F65C460" w14:textId="2F85D487" w:rsidR="00487AF9" w:rsidRDefault="00487AF9" w:rsidP="006D626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alification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E2B7177" w14:textId="581DEE5F" w:rsidR="00487AF9" w:rsidRPr="00487AF9" w:rsidRDefault="00487AF9" w:rsidP="00487AF9">
            <w:pPr>
              <w:jc w:val="both"/>
              <w:rPr>
                <w:rFonts w:ascii="Book Antiqua" w:hAnsi="Book Antiqua"/>
                <w:sz w:val="21"/>
                <w:szCs w:val="21"/>
              </w:rPr>
            </w:pPr>
            <w:r w:rsidRPr="00487AF9">
              <w:rPr>
                <w:rFonts w:ascii="Book Antiqua" w:hAnsi="Book Antiqua"/>
                <w:sz w:val="21"/>
                <w:szCs w:val="21"/>
              </w:rPr>
              <w:t>L.L.B with 2</w:t>
            </w:r>
            <w:r w:rsidRPr="00487AF9">
              <w:rPr>
                <w:rFonts w:ascii="Book Antiqua" w:hAnsi="Book Antiqua"/>
                <w:sz w:val="21"/>
                <w:szCs w:val="21"/>
                <w:vertAlign w:val="superscript"/>
              </w:rPr>
              <w:t>nd</w:t>
            </w:r>
            <w:r w:rsidRPr="00487AF9">
              <w:rPr>
                <w:rFonts w:ascii="Book Antiqua" w:hAnsi="Book Antiqua"/>
                <w:sz w:val="21"/>
                <w:szCs w:val="21"/>
              </w:rPr>
              <w:t xml:space="preserve"> Division. </w:t>
            </w:r>
          </w:p>
        </w:tc>
      </w:tr>
      <w:tr w:rsidR="00E4030A" w:rsidRPr="00F830CD" w14:paraId="0914B620" w14:textId="77777777" w:rsidTr="006D6262">
        <w:trPr>
          <w:trHeight w:val="432"/>
        </w:trPr>
        <w:tc>
          <w:tcPr>
            <w:tcW w:w="1290" w:type="pct"/>
            <w:gridSpan w:val="2"/>
            <w:vMerge w:val="restart"/>
            <w:tcMar>
              <w:top w:w="101" w:type="dxa"/>
              <w:left w:w="115" w:type="dxa"/>
              <w:right w:w="115" w:type="dxa"/>
            </w:tcMar>
          </w:tcPr>
          <w:p w14:paraId="5EF810AB" w14:textId="77777777" w:rsidR="00E4030A" w:rsidRPr="007D0C66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7D0C66">
              <w:rPr>
                <w:rFonts w:asciiTheme="majorBidi" w:hAnsiTheme="majorBidi" w:cstheme="majorBidi"/>
              </w:rPr>
              <w:t>Job Description:</w:t>
            </w:r>
          </w:p>
          <w:p w14:paraId="6DA45F3D" w14:textId="77777777" w:rsidR="00E4030A" w:rsidRPr="007D0C66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5E68F4F" w14:textId="24E5BF52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Assist Project Manager to implement the project</w:t>
            </w:r>
          </w:p>
        </w:tc>
      </w:tr>
      <w:tr w:rsidR="00E4030A" w:rsidRPr="00F830CD" w14:paraId="1803EFA9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7A9B96BB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DF26B1C" w14:textId="1CE97612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Conduct legal research on the human rights issues in order to facilitate the Ministry for implementation of the international conventions.</w:t>
            </w:r>
          </w:p>
        </w:tc>
      </w:tr>
      <w:tr w:rsidR="00E4030A" w:rsidRPr="00F830CD" w14:paraId="01CF973C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6A0DDBBE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0B3EE74" w14:textId="43635CBE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Coordination with law fraternity, police and judiciary</w:t>
            </w:r>
          </w:p>
        </w:tc>
      </w:tr>
      <w:tr w:rsidR="00E4030A" w:rsidRPr="00F830CD" w14:paraId="7EBD0C1D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13E98A07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160EEFD" w14:textId="55E9B472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Facilitate human rights victims in litigation and legal matters, appearance in courts if required</w:t>
            </w:r>
          </w:p>
        </w:tc>
      </w:tr>
      <w:tr w:rsidR="00E4030A" w:rsidRPr="00F830CD" w14:paraId="67701CD1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3586BB2F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CC7C8D4" w14:textId="01BC67F0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Legal counseling and assist in referral services or litigations to proceed in the courts</w:t>
            </w:r>
          </w:p>
        </w:tc>
      </w:tr>
      <w:tr w:rsidR="00E4030A" w:rsidRPr="00F830CD" w14:paraId="02FEF421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530E79C8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D62D129" w14:textId="33EC1298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Awareness among communities on legal and human rights</w:t>
            </w:r>
          </w:p>
        </w:tc>
      </w:tr>
      <w:tr w:rsidR="00E4030A" w:rsidRPr="00F830CD" w14:paraId="08F04DDF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09E84E90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01AA31D" w14:textId="029211BD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 xml:space="preserve">Capacity building and training </w:t>
            </w:r>
            <w:proofErr w:type="spellStart"/>
            <w:r w:rsidRPr="00EA3A1F">
              <w:rPr>
                <w:rFonts w:ascii="Times New Roman" w:hAnsi="Times New Roman" w:cs="Times New Roman"/>
              </w:rPr>
              <w:t>programme</w:t>
            </w:r>
            <w:proofErr w:type="spellEnd"/>
            <w:r w:rsidRPr="00EA3A1F">
              <w:rPr>
                <w:rFonts w:ascii="Times New Roman" w:hAnsi="Times New Roman" w:cs="Times New Roman"/>
              </w:rPr>
              <w:t xml:space="preserve"> of teachers, local government representatives and government officials on human rights, gender equality and women empowerment throughout the project life.</w:t>
            </w:r>
          </w:p>
        </w:tc>
      </w:tr>
      <w:tr w:rsidR="00E4030A" w:rsidRPr="00F830CD" w14:paraId="324A9346" w14:textId="77777777" w:rsidTr="006D6262">
        <w:trPr>
          <w:trHeight w:val="432"/>
        </w:trPr>
        <w:tc>
          <w:tcPr>
            <w:tcW w:w="1290" w:type="pct"/>
            <w:gridSpan w:val="2"/>
            <w:vMerge/>
            <w:tcMar>
              <w:top w:w="101" w:type="dxa"/>
              <w:left w:w="115" w:type="dxa"/>
              <w:right w:w="115" w:type="dxa"/>
            </w:tcMar>
          </w:tcPr>
          <w:p w14:paraId="05E80D0A" w14:textId="77777777" w:rsidR="00E4030A" w:rsidRPr="00F830CD" w:rsidRDefault="00E4030A" w:rsidP="00E4030A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248EA20" w14:textId="38BF32D6" w:rsidR="00E4030A" w:rsidRPr="00EA3A1F" w:rsidRDefault="00E4030A" w:rsidP="00E4030A">
            <w:pPr>
              <w:tabs>
                <w:tab w:val="left" w:pos="3600"/>
              </w:tabs>
              <w:rPr>
                <w:rFonts w:ascii="Times New Roman" w:hAnsi="Times New Roman" w:cs="Times New Roman"/>
              </w:rPr>
            </w:pPr>
            <w:r w:rsidRPr="00EA3A1F">
              <w:rPr>
                <w:rFonts w:ascii="Times New Roman" w:hAnsi="Times New Roman" w:cs="Times New Roman"/>
              </w:rPr>
              <w:t>Any other assignments as per project requirements or given by the higher authorities</w:t>
            </w:r>
          </w:p>
        </w:tc>
      </w:tr>
      <w:tr w:rsidR="002770D2" w:rsidRPr="00AF16D2" w14:paraId="0B792BB8" w14:textId="77777777" w:rsidTr="006D6262">
        <w:tc>
          <w:tcPr>
            <w:tcW w:w="5000" w:type="pct"/>
            <w:gridSpan w:val="6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C8D8414" w14:textId="77777777" w:rsidR="002770D2" w:rsidRDefault="002770D2" w:rsidP="006D6262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C10B534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  <w:r w:rsidRPr="00C22A6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e:</w:t>
            </w:r>
            <w:r w:rsidRPr="00C22A6B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C22A6B">
              <w:rPr>
                <w:rFonts w:asciiTheme="majorBidi" w:hAnsiTheme="majorBidi" w:cstheme="majorBidi"/>
                <w:sz w:val="18"/>
                <w:szCs w:val="18"/>
                <w:u w:val="single"/>
              </w:rPr>
              <w:t>Please replicate this form as per the number of jobs being filled in.</w:t>
            </w:r>
          </w:p>
          <w:p w14:paraId="18045FBD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7AD992F3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07E76473" w14:textId="77777777" w:rsidR="002770D2" w:rsidRDefault="002770D2" w:rsidP="006D6262">
            <w:pPr>
              <w:rPr>
                <w:rFonts w:asciiTheme="majorBidi" w:hAnsiTheme="majorBidi" w:cstheme="majorBidi"/>
              </w:rPr>
            </w:pPr>
          </w:p>
          <w:p w14:paraId="5305401B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</w:tr>
      <w:tr w:rsidR="002770D2" w:rsidRPr="00AF16D2" w14:paraId="415D1F20" w14:textId="77777777" w:rsidTr="006D6262">
        <w:tc>
          <w:tcPr>
            <w:tcW w:w="952" w:type="pct"/>
            <w:tcBorders>
              <w:top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4EAF0F9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Signature</w:t>
            </w:r>
          </w:p>
        </w:tc>
        <w:tc>
          <w:tcPr>
            <w:tcW w:w="953" w:type="pct"/>
            <w:gridSpan w:val="2"/>
          </w:tcPr>
          <w:p w14:paraId="142B397B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top w:val="single" w:sz="12" w:space="0" w:color="auto"/>
              <w:left w:val="nil"/>
            </w:tcBorders>
          </w:tcPr>
          <w:p w14:paraId="5948DFED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Official Stamp</w:t>
            </w:r>
          </w:p>
        </w:tc>
        <w:tc>
          <w:tcPr>
            <w:tcW w:w="953" w:type="pct"/>
          </w:tcPr>
          <w:p w14:paraId="5BC3626F" w14:textId="77777777" w:rsidR="002770D2" w:rsidRPr="00AF16D2" w:rsidRDefault="002770D2" w:rsidP="006D626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top w:val="single" w:sz="12" w:space="0" w:color="auto"/>
              <w:left w:val="nil"/>
            </w:tcBorders>
          </w:tcPr>
          <w:p w14:paraId="71A42645" w14:textId="77777777" w:rsidR="002770D2" w:rsidRPr="00AF16D2" w:rsidRDefault="002770D2" w:rsidP="006D6262">
            <w:pPr>
              <w:jc w:val="center"/>
              <w:rPr>
                <w:rFonts w:asciiTheme="majorBidi" w:hAnsiTheme="majorBidi" w:cstheme="majorBidi"/>
              </w:rPr>
            </w:pPr>
            <w:r w:rsidRPr="00115AED">
              <w:rPr>
                <w:rFonts w:asciiTheme="majorBidi" w:hAnsiTheme="majorBidi" w:cstheme="majorBidi"/>
                <w:bCs/>
                <w:sz w:val="18"/>
                <w:szCs w:val="28"/>
              </w:rPr>
              <w:t>Date</w:t>
            </w:r>
          </w:p>
        </w:tc>
      </w:tr>
    </w:tbl>
    <w:p w14:paraId="689D5E65" w14:textId="493AD6C7" w:rsidR="00786A96" w:rsidRDefault="00786A96" w:rsidP="000E5A37">
      <w:pPr>
        <w:pStyle w:val="Title"/>
        <w:spacing w:after="240"/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</w:pPr>
    </w:p>
    <w:p w14:paraId="7D51893A" w14:textId="77777777" w:rsidR="002E5E90" w:rsidRDefault="002E5E90" w:rsidP="005514A8">
      <w:pPr>
        <w:pStyle w:val="Title"/>
        <w:spacing w:after="240"/>
        <w:ind w:left="2520" w:firstLine="360"/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</w:pPr>
    </w:p>
    <w:p w14:paraId="75155374" w14:textId="77777777" w:rsidR="002E5E90" w:rsidRDefault="002E5E90" w:rsidP="005514A8">
      <w:pPr>
        <w:pStyle w:val="Title"/>
        <w:spacing w:after="240"/>
        <w:ind w:left="2520" w:firstLine="360"/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</w:pPr>
    </w:p>
    <w:p w14:paraId="4D4A708A" w14:textId="3C0A6018" w:rsidR="005514A8" w:rsidRPr="00FC4518" w:rsidRDefault="005514A8" w:rsidP="005514A8">
      <w:pPr>
        <w:pStyle w:val="Title"/>
        <w:spacing w:after="240"/>
        <w:ind w:left="2520" w:firstLine="360"/>
        <w:rPr>
          <w:rFonts w:asciiTheme="majorBidi" w:hAnsiTheme="majorBidi"/>
          <w:b/>
          <w:bCs/>
          <w:u w:val="single"/>
        </w:rPr>
      </w:pPr>
      <w:r w:rsidRPr="008A4FC0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lastRenderedPageBreak/>
        <w:t>JOB DESCRIPTION FORM</w:t>
      </w:r>
      <w:r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 FOR JOB No. 02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2"/>
        <w:gridCol w:w="708"/>
        <w:gridCol w:w="1287"/>
        <w:gridCol w:w="1995"/>
        <w:gridCol w:w="1995"/>
        <w:gridCol w:w="2489"/>
      </w:tblGrid>
      <w:tr w:rsidR="005514A8" w:rsidRPr="00A41EB0" w14:paraId="5ED80B9F" w14:textId="77777777" w:rsidTr="00F453A8">
        <w:trPr>
          <w:trHeight w:val="580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BCC2D7C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Job Field of Experience:</w:t>
            </w:r>
          </w:p>
        </w:tc>
        <w:tc>
          <w:tcPr>
            <w:tcW w:w="3710" w:type="pct"/>
            <w:gridSpan w:val="4"/>
            <w:tcBorders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22F9AF3D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A41EB0">
              <w:rPr>
                <w:rFonts w:asciiTheme="majorBidi" w:hAnsiTheme="majorBidi" w:cstheme="majorBidi"/>
              </w:rPr>
              <w:t xml:space="preserve">                                              </w:t>
            </w:r>
            <w:r w:rsidRPr="00A41EB0">
              <w:rPr>
                <w:rFonts w:asciiTheme="majorBidi" w:hAnsiTheme="majorBidi" w:cstheme="majorBidi"/>
                <w:sz w:val="18"/>
                <w:szCs w:val="18"/>
              </w:rPr>
              <w:t>(to be selected from the list of fields displayed at homepage of NJP)</w:t>
            </w:r>
          </w:p>
          <w:p w14:paraId="5FC46BAF" w14:textId="77777777" w:rsidR="005514A8" w:rsidRPr="00A41EB0" w:rsidRDefault="005514A8" w:rsidP="00F453A8">
            <w:pPr>
              <w:shd w:val="clear" w:color="auto" w:fill="FFFFFF"/>
              <w:outlineLvl w:val="3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</w:p>
          <w:p w14:paraId="0D63FF14" w14:textId="77777777" w:rsidR="005514A8" w:rsidRPr="00A41EB0" w:rsidRDefault="005514A8" w:rsidP="00F453A8">
            <w:pPr>
              <w:shd w:val="clear" w:color="auto" w:fill="FFFFFF"/>
              <w:outlineLvl w:val="3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A41EB0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Ministerial/Office Staff</w:t>
            </w:r>
          </w:p>
          <w:p w14:paraId="503D6853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514A8" w:rsidRPr="00A41EB0" w14:paraId="22776454" w14:textId="77777777" w:rsidTr="00F453A8">
        <w:trPr>
          <w:trHeight w:val="386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142B9F1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 xml:space="preserve">Job Type: 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7E40A9A" w14:textId="5640B5D2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Contract</w:t>
            </w:r>
            <w:r w:rsidRPr="00A41EB0">
              <w:rPr>
                <w:rFonts w:asciiTheme="majorBidi" w:hAnsiTheme="majorBidi" w:cstheme="majorBidi"/>
              </w:rPr>
              <w:tab/>
              <w:t xml:space="preserve">                          </w:t>
            </w:r>
          </w:p>
        </w:tc>
      </w:tr>
      <w:tr w:rsidR="005514A8" w:rsidRPr="00A41EB0" w14:paraId="609D5CEB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5950AEB3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 xml:space="preserve">Job Scale/ Grade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74AEE1C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(PPS -3 equivalent to BS -9)</w:t>
            </w:r>
          </w:p>
        </w:tc>
      </w:tr>
      <w:tr w:rsidR="005514A8" w:rsidRPr="00A41EB0" w14:paraId="32BD094A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0029EC8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noProof/>
                <w:color w:val="000000" w:themeColor="text1"/>
              </w:rPr>
              <w:t>Min. Experience Required</w:t>
            </w:r>
            <w:r w:rsidRPr="00A41EB0">
              <w:rPr>
                <w:rFonts w:asciiTheme="majorBidi" w:hAnsiTheme="majorBidi" w:cstheme="majorBidi"/>
              </w:rPr>
              <w:t xml:space="preserve">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4F92185A" w14:textId="6D85AE4F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 xml:space="preserve">Preference </w:t>
            </w:r>
            <w:r w:rsidR="00487AF9" w:rsidRPr="00A41EB0">
              <w:rPr>
                <w:rFonts w:asciiTheme="majorBidi" w:hAnsiTheme="majorBidi" w:cstheme="majorBidi"/>
              </w:rPr>
              <w:t>will be</w:t>
            </w:r>
            <w:r w:rsidRPr="00A41EB0">
              <w:rPr>
                <w:rFonts w:asciiTheme="majorBidi" w:hAnsiTheme="majorBidi" w:cstheme="majorBidi"/>
              </w:rPr>
              <w:t xml:space="preserve"> given experienced persons</w:t>
            </w:r>
          </w:p>
        </w:tc>
      </w:tr>
      <w:tr w:rsidR="005514A8" w:rsidRPr="00A41EB0" w14:paraId="07469E16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91A387F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noProof/>
                <w:color w:val="000000" w:themeColor="text1"/>
              </w:rPr>
              <w:t>Vacancies/Slots</w:t>
            </w:r>
            <w:r w:rsidRPr="00A41EB0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DF62719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2</w:t>
            </w:r>
          </w:p>
        </w:tc>
      </w:tr>
      <w:tr w:rsidR="005514A8" w:rsidRPr="00A41EB0" w14:paraId="4D9938D0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B2B67B7" w14:textId="77777777" w:rsidR="005514A8" w:rsidRPr="00A41EB0" w:rsidRDefault="005514A8" w:rsidP="00F453A8">
            <w:pPr>
              <w:rPr>
                <w:rFonts w:asciiTheme="majorBidi" w:hAnsiTheme="majorBidi" w:cstheme="majorBidi"/>
                <w:noProof/>
                <w:color w:val="000000" w:themeColor="text1"/>
              </w:rPr>
            </w:pPr>
            <w:r w:rsidRPr="00A41EB0">
              <w:rPr>
                <w:rFonts w:asciiTheme="majorBidi" w:hAnsiTheme="majorBidi" w:cstheme="majorBidi"/>
                <w:noProof/>
                <w:color w:val="000000" w:themeColor="text1"/>
              </w:rPr>
              <w:t>Max. Age Limit Required</w:t>
            </w:r>
            <w:r w:rsidRPr="00A41EB0">
              <w:rPr>
                <w:rFonts w:asciiTheme="majorBidi" w:hAnsiTheme="majorBidi" w:cstheme="majorBidi"/>
              </w:rPr>
              <w:t>:</w:t>
            </w:r>
            <w:r w:rsidRPr="00A41EB0">
              <w:rPr>
                <w:rFonts w:asciiTheme="majorBidi" w:hAnsiTheme="majorBidi" w:cstheme="majorBidi"/>
              </w:rPr>
              <w:tab/>
            </w:r>
            <w:r w:rsidRPr="00A41EB0">
              <w:rPr>
                <w:rFonts w:asciiTheme="majorBidi" w:hAnsiTheme="majorBidi" w:cstheme="majorBidi"/>
              </w:rPr>
              <w:tab/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B36BA64" w14:textId="2F14E287" w:rsidR="005514A8" w:rsidRPr="00A41EB0" w:rsidRDefault="00D63B2E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-</w:t>
            </w:r>
            <w:r w:rsidR="005514A8" w:rsidRPr="00A41EB0">
              <w:rPr>
                <w:rFonts w:asciiTheme="majorBidi" w:hAnsiTheme="majorBidi" w:cstheme="majorBidi"/>
              </w:rPr>
              <w:t>25</w:t>
            </w:r>
          </w:p>
        </w:tc>
      </w:tr>
      <w:tr w:rsidR="005514A8" w:rsidRPr="00A41EB0" w14:paraId="6E98DC4A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A255D08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Age Relaxation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66EAABC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5 years</w:t>
            </w:r>
          </w:p>
        </w:tc>
      </w:tr>
      <w:tr w:rsidR="005514A8" w:rsidRPr="00A41EB0" w14:paraId="6B90A2C5" w14:textId="77777777" w:rsidTr="00F453A8">
        <w:trPr>
          <w:trHeight w:val="23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7947F598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Job Title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8A5CC04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 xml:space="preserve">LDC </w:t>
            </w:r>
          </w:p>
        </w:tc>
      </w:tr>
      <w:tr w:rsidR="005514A8" w:rsidRPr="00A41EB0" w14:paraId="584AD486" w14:textId="77777777" w:rsidTr="00F453A8">
        <w:trPr>
          <w:trHeight w:val="23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6C1604C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ota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397F97B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KPK</w:t>
            </w:r>
          </w:p>
        </w:tc>
      </w:tr>
      <w:tr w:rsidR="005514A8" w:rsidRPr="00A41EB0" w14:paraId="5954F5AF" w14:textId="77777777" w:rsidTr="00F453A8">
        <w:trPr>
          <w:trHeight w:val="43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49C807A6" w14:textId="77777777" w:rsidR="005514A8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Qualification:</w:t>
            </w:r>
          </w:p>
          <w:p w14:paraId="19DA4585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</w:rPr>
              <w:t>Job Description:</w:t>
            </w:r>
          </w:p>
          <w:p w14:paraId="65A9CD77" w14:textId="77777777" w:rsidR="005514A8" w:rsidRPr="00A41EB0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3E3C3961" w14:textId="77777777" w:rsidR="005514A8" w:rsidRPr="00B464B4" w:rsidRDefault="005514A8" w:rsidP="005514A8">
            <w:pPr>
              <w:pStyle w:val="ListParagraph"/>
              <w:numPr>
                <w:ilvl w:val="0"/>
                <w:numId w:val="3"/>
              </w:numPr>
              <w:ind w:hanging="322"/>
              <w:jc w:val="both"/>
              <w:rPr>
                <w:rFonts w:ascii="Book Antiqua" w:hAnsi="Book Antiqua"/>
                <w:szCs w:val="21"/>
              </w:rPr>
            </w:pPr>
            <w:r w:rsidRPr="00B464B4">
              <w:rPr>
                <w:rFonts w:ascii="Book Antiqua" w:hAnsi="Book Antiqua"/>
                <w:szCs w:val="21"/>
              </w:rPr>
              <w:t>2</w:t>
            </w:r>
            <w:r w:rsidRPr="00B464B4">
              <w:rPr>
                <w:rFonts w:ascii="Book Antiqua" w:hAnsi="Book Antiqua"/>
                <w:szCs w:val="21"/>
                <w:vertAlign w:val="superscript"/>
              </w:rPr>
              <w:t>nd</w:t>
            </w:r>
            <w:r w:rsidRPr="00B464B4">
              <w:rPr>
                <w:rFonts w:ascii="Book Antiqua" w:hAnsi="Book Antiqua"/>
                <w:szCs w:val="21"/>
              </w:rPr>
              <w:t xml:space="preserve"> Class or Grade-C Intermediate.</w:t>
            </w:r>
          </w:p>
          <w:p w14:paraId="27720E57" w14:textId="77777777" w:rsidR="005514A8" w:rsidRPr="00B464B4" w:rsidRDefault="005514A8" w:rsidP="005514A8">
            <w:pPr>
              <w:pStyle w:val="ListParagraph"/>
              <w:numPr>
                <w:ilvl w:val="0"/>
                <w:numId w:val="3"/>
              </w:numPr>
              <w:ind w:hanging="232"/>
              <w:jc w:val="both"/>
              <w:rPr>
                <w:rFonts w:ascii="Book Antiqua" w:hAnsi="Book Antiqua"/>
                <w:szCs w:val="21"/>
              </w:rPr>
            </w:pPr>
            <w:r w:rsidRPr="00B464B4">
              <w:rPr>
                <w:rFonts w:ascii="Book Antiqua" w:hAnsi="Book Antiqua"/>
                <w:szCs w:val="21"/>
              </w:rPr>
              <w:t>Typing 30 WPM.</w:t>
            </w:r>
          </w:p>
          <w:p w14:paraId="5D9CD9C0" w14:textId="77777777" w:rsidR="005514A8" w:rsidRPr="00B464B4" w:rsidRDefault="005514A8" w:rsidP="005514A8">
            <w:pPr>
              <w:pStyle w:val="ListParagraph"/>
              <w:numPr>
                <w:ilvl w:val="0"/>
                <w:numId w:val="3"/>
              </w:numPr>
              <w:ind w:hanging="232"/>
              <w:jc w:val="both"/>
              <w:rPr>
                <w:rFonts w:ascii="Book Antiqua" w:hAnsi="Book Antiqua"/>
                <w:szCs w:val="21"/>
              </w:rPr>
            </w:pPr>
            <w:r w:rsidRPr="00B464B4">
              <w:rPr>
                <w:rFonts w:ascii="Book Antiqua" w:hAnsi="Book Antiqua"/>
                <w:szCs w:val="21"/>
              </w:rPr>
              <w:t>Proficient in Microsoft Word, Excel, Power Point and Access etc.</w:t>
            </w:r>
          </w:p>
          <w:p w14:paraId="655A72CA" w14:textId="77777777" w:rsidR="005514A8" w:rsidRPr="00B464B4" w:rsidRDefault="005514A8" w:rsidP="005514A8">
            <w:pPr>
              <w:pStyle w:val="ListParagraph"/>
              <w:numPr>
                <w:ilvl w:val="0"/>
                <w:numId w:val="3"/>
              </w:numPr>
              <w:ind w:hanging="232"/>
              <w:jc w:val="both"/>
              <w:rPr>
                <w:rFonts w:ascii="Book Antiqua" w:hAnsi="Book Antiqua"/>
                <w:szCs w:val="21"/>
              </w:rPr>
            </w:pPr>
            <w:r w:rsidRPr="00B464B4">
              <w:rPr>
                <w:rFonts w:ascii="Book Antiqua" w:hAnsi="Book Antiqua"/>
                <w:szCs w:val="21"/>
              </w:rPr>
              <w:t xml:space="preserve">6 months to </w:t>
            </w:r>
            <w:proofErr w:type="gramStart"/>
            <w:r w:rsidRPr="00B464B4">
              <w:rPr>
                <w:rFonts w:ascii="Book Antiqua" w:hAnsi="Book Antiqua"/>
                <w:szCs w:val="21"/>
              </w:rPr>
              <w:t>1 year</w:t>
            </w:r>
            <w:proofErr w:type="gramEnd"/>
            <w:r w:rsidRPr="00B464B4">
              <w:rPr>
                <w:rFonts w:ascii="Book Antiqua" w:hAnsi="Book Antiqua"/>
                <w:szCs w:val="21"/>
              </w:rPr>
              <w:t xml:space="preserve"> experience will be preferred.</w:t>
            </w:r>
          </w:p>
          <w:p w14:paraId="59F299A1" w14:textId="77777777" w:rsidR="005514A8" w:rsidRPr="00A41EB0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  <w:p w14:paraId="4AFCA50E" w14:textId="77777777" w:rsidR="005514A8" w:rsidRPr="00A41EB0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</w:tc>
      </w:tr>
      <w:tr w:rsidR="005514A8" w:rsidRPr="00A41EB0" w14:paraId="55115AB6" w14:textId="77777777" w:rsidTr="00F453A8">
        <w:tc>
          <w:tcPr>
            <w:tcW w:w="5000" w:type="pct"/>
            <w:gridSpan w:val="6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B620E1F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BC4830A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CE41748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55E20B8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719D431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4EE08C3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AD2D3B8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4510FA22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758BE59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28B278F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F7980E1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4351E8BE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85A92EC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5C32FAB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C0874FC" w14:textId="77777777" w:rsidR="005514A8" w:rsidRPr="00A41EB0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B7CB46C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e:</w:t>
            </w:r>
            <w:r w:rsidRPr="00A41EB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A41EB0">
              <w:rPr>
                <w:rFonts w:asciiTheme="majorBidi" w:hAnsiTheme="majorBidi" w:cstheme="majorBidi"/>
                <w:sz w:val="18"/>
                <w:szCs w:val="18"/>
                <w:u w:val="single"/>
              </w:rPr>
              <w:t>Please replicate this form as per the number of jobs being filled in.</w:t>
            </w:r>
          </w:p>
          <w:p w14:paraId="5A227B02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  <w:p w14:paraId="77D5EB84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  <w:p w14:paraId="64B92774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  <w:p w14:paraId="2E2B7AC3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A41EB0" w14:paraId="20F17FB3" w14:textId="77777777" w:rsidTr="00F453A8">
        <w:tc>
          <w:tcPr>
            <w:tcW w:w="952" w:type="pct"/>
            <w:tcBorders>
              <w:bottom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5D1EA16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gridSpan w:val="2"/>
            <w:tcBorders>
              <w:left w:val="nil"/>
            </w:tcBorders>
          </w:tcPr>
          <w:p w14:paraId="310E0C09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bottom w:val="single" w:sz="12" w:space="0" w:color="auto"/>
            </w:tcBorders>
          </w:tcPr>
          <w:p w14:paraId="02F07809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left w:val="nil"/>
            </w:tcBorders>
          </w:tcPr>
          <w:p w14:paraId="5E399EAD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bottom w:val="single" w:sz="12" w:space="0" w:color="auto"/>
            </w:tcBorders>
          </w:tcPr>
          <w:p w14:paraId="63892F89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A41EB0" w14:paraId="227D928C" w14:textId="77777777" w:rsidTr="00F453A8">
        <w:tc>
          <w:tcPr>
            <w:tcW w:w="952" w:type="pct"/>
            <w:tcBorders>
              <w:top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BBCC333" w14:textId="77777777" w:rsidR="005514A8" w:rsidRPr="00A41EB0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bCs/>
                <w:sz w:val="18"/>
                <w:szCs w:val="28"/>
              </w:rPr>
              <w:t>Signature</w:t>
            </w:r>
          </w:p>
        </w:tc>
        <w:tc>
          <w:tcPr>
            <w:tcW w:w="953" w:type="pct"/>
            <w:gridSpan w:val="2"/>
          </w:tcPr>
          <w:p w14:paraId="43997F2D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top w:val="single" w:sz="12" w:space="0" w:color="auto"/>
              <w:left w:val="nil"/>
            </w:tcBorders>
          </w:tcPr>
          <w:p w14:paraId="72B0C0BB" w14:textId="77777777" w:rsidR="005514A8" w:rsidRPr="00A41EB0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bCs/>
                <w:sz w:val="18"/>
                <w:szCs w:val="28"/>
              </w:rPr>
              <w:t>Official Stamp</w:t>
            </w:r>
          </w:p>
        </w:tc>
        <w:tc>
          <w:tcPr>
            <w:tcW w:w="953" w:type="pct"/>
          </w:tcPr>
          <w:p w14:paraId="01DEA88B" w14:textId="77777777" w:rsidR="005514A8" w:rsidRPr="00A41EB0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top w:val="single" w:sz="12" w:space="0" w:color="auto"/>
              <w:left w:val="nil"/>
            </w:tcBorders>
          </w:tcPr>
          <w:p w14:paraId="55F49178" w14:textId="77777777" w:rsidR="005514A8" w:rsidRPr="00A41EB0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A41EB0">
              <w:rPr>
                <w:rFonts w:asciiTheme="majorBidi" w:hAnsiTheme="majorBidi" w:cstheme="majorBidi"/>
                <w:bCs/>
                <w:sz w:val="18"/>
                <w:szCs w:val="28"/>
              </w:rPr>
              <w:t>Date</w:t>
            </w:r>
          </w:p>
        </w:tc>
      </w:tr>
    </w:tbl>
    <w:p w14:paraId="714E5F0A" w14:textId="466BC932" w:rsidR="005514A8" w:rsidRDefault="005514A8" w:rsidP="005514A8"/>
    <w:p w14:paraId="30124FD1" w14:textId="498CD7CC" w:rsidR="005514A8" w:rsidRDefault="005514A8" w:rsidP="005514A8"/>
    <w:p w14:paraId="3B3F82E7" w14:textId="0E8DB0F0" w:rsidR="005514A8" w:rsidRDefault="005514A8" w:rsidP="005514A8"/>
    <w:p w14:paraId="3561DF42" w14:textId="77777777" w:rsidR="005514A8" w:rsidRPr="00FC4518" w:rsidRDefault="005514A8" w:rsidP="005514A8">
      <w:pPr>
        <w:pStyle w:val="Title"/>
        <w:spacing w:after="240"/>
        <w:ind w:left="2520" w:firstLine="360"/>
        <w:rPr>
          <w:rFonts w:asciiTheme="majorBidi" w:hAnsiTheme="majorBidi"/>
          <w:b/>
          <w:bCs/>
          <w:u w:val="single"/>
        </w:rPr>
      </w:pPr>
      <w:r w:rsidRPr="008A4FC0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lastRenderedPageBreak/>
        <w:t>JOB DESCRIPTION FORM</w:t>
      </w:r>
      <w:r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 FOR JOB No. 03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2"/>
        <w:gridCol w:w="708"/>
        <w:gridCol w:w="1287"/>
        <w:gridCol w:w="1995"/>
        <w:gridCol w:w="1995"/>
        <w:gridCol w:w="2489"/>
      </w:tblGrid>
      <w:tr w:rsidR="005514A8" w:rsidRPr="005163ED" w14:paraId="51FDF4B9" w14:textId="77777777" w:rsidTr="00F453A8">
        <w:trPr>
          <w:trHeight w:val="580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6BEBD73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Job Field of Experience:</w:t>
            </w:r>
          </w:p>
        </w:tc>
        <w:tc>
          <w:tcPr>
            <w:tcW w:w="3710" w:type="pct"/>
            <w:gridSpan w:val="4"/>
            <w:tcBorders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E76896A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 xml:space="preserve">                                              </w:t>
            </w:r>
            <w:r w:rsidRPr="005163ED">
              <w:rPr>
                <w:rFonts w:asciiTheme="majorBidi" w:hAnsiTheme="majorBidi" w:cstheme="majorBidi"/>
                <w:sz w:val="18"/>
                <w:szCs w:val="18"/>
              </w:rPr>
              <w:t>(to be selected from the list of fields displayed at homepage of NJP)</w:t>
            </w:r>
            <w:r w:rsidRPr="005163ED">
              <w:rPr>
                <w:rFonts w:asciiTheme="majorBidi" w:hAnsiTheme="majorBidi" w:cstheme="majorBidi"/>
              </w:rPr>
              <w:t>.</w:t>
            </w:r>
          </w:p>
          <w:p w14:paraId="0482A0E5" w14:textId="77777777" w:rsidR="005514A8" w:rsidRPr="005163ED" w:rsidRDefault="005514A8" w:rsidP="00F453A8">
            <w:pPr>
              <w:shd w:val="clear" w:color="auto" w:fill="FFFFFF"/>
              <w:outlineLvl w:val="3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163ED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Ministerial/Office Staff</w:t>
            </w:r>
          </w:p>
          <w:p w14:paraId="22632E8F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</w:tr>
      <w:tr w:rsidR="005514A8" w:rsidRPr="005163ED" w14:paraId="74D51802" w14:textId="77777777" w:rsidTr="00F453A8">
        <w:trPr>
          <w:trHeight w:val="537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6A22FB5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 xml:space="preserve">Job Type: 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70CE5B4" w14:textId="0B8C2FC1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Contract</w:t>
            </w:r>
            <w:r w:rsidRPr="005163ED">
              <w:rPr>
                <w:rFonts w:asciiTheme="majorBidi" w:hAnsiTheme="majorBidi" w:cstheme="majorBidi"/>
              </w:rPr>
              <w:tab/>
            </w:r>
          </w:p>
        </w:tc>
      </w:tr>
      <w:tr w:rsidR="005514A8" w:rsidRPr="005163ED" w14:paraId="30FDDE07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E06FAF7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 xml:space="preserve">Job Scale/ Grade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CD6A17B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(PPS-01 equivalent to BS-04)</w:t>
            </w:r>
          </w:p>
        </w:tc>
      </w:tr>
      <w:tr w:rsidR="005514A8" w:rsidRPr="005163ED" w14:paraId="595F3985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63B6D11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noProof/>
                <w:color w:val="000000" w:themeColor="text1"/>
              </w:rPr>
              <w:t>Min. Experience Required</w:t>
            </w:r>
            <w:r w:rsidRPr="005163ED">
              <w:rPr>
                <w:rFonts w:asciiTheme="majorBidi" w:hAnsiTheme="majorBidi" w:cstheme="majorBidi"/>
              </w:rPr>
              <w:t xml:space="preserve">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00D3D356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872C77">
              <w:rPr>
                <w:rFonts w:ascii="Book Antiqua" w:hAnsi="Book Antiqua"/>
                <w:sz w:val="21"/>
                <w:szCs w:val="21"/>
              </w:rPr>
              <w:t>2 years’ experience in LTV / HTV driving in public or private sector with Valid Driving License holder and will versed in traffic rules</w:t>
            </w:r>
          </w:p>
        </w:tc>
      </w:tr>
      <w:tr w:rsidR="005514A8" w:rsidRPr="005163ED" w14:paraId="44EF710D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52E94C3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noProof/>
                <w:color w:val="000000" w:themeColor="text1"/>
              </w:rPr>
              <w:t>Vacancies/Slots</w:t>
            </w:r>
            <w:r w:rsidRPr="005163ED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70DBBEE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01</w:t>
            </w:r>
          </w:p>
        </w:tc>
      </w:tr>
      <w:tr w:rsidR="005514A8" w:rsidRPr="005163ED" w14:paraId="02743E06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0D0E687" w14:textId="77777777" w:rsidR="005514A8" w:rsidRPr="005163ED" w:rsidRDefault="005514A8" w:rsidP="00F453A8">
            <w:pPr>
              <w:rPr>
                <w:rFonts w:asciiTheme="majorBidi" w:hAnsiTheme="majorBidi" w:cstheme="majorBidi"/>
                <w:noProof/>
                <w:color w:val="000000" w:themeColor="text1"/>
              </w:rPr>
            </w:pPr>
            <w:r w:rsidRPr="005163ED">
              <w:rPr>
                <w:rFonts w:asciiTheme="majorBidi" w:hAnsiTheme="majorBidi" w:cstheme="majorBidi"/>
                <w:noProof/>
                <w:color w:val="000000" w:themeColor="text1"/>
              </w:rPr>
              <w:t>Max. Age Limit Required</w:t>
            </w:r>
            <w:r w:rsidRPr="005163ED">
              <w:rPr>
                <w:rFonts w:asciiTheme="majorBidi" w:hAnsiTheme="majorBidi" w:cstheme="majorBidi"/>
              </w:rPr>
              <w:t>:</w:t>
            </w:r>
            <w:r w:rsidRPr="005163ED">
              <w:rPr>
                <w:rFonts w:asciiTheme="majorBidi" w:hAnsiTheme="majorBidi" w:cstheme="majorBidi"/>
              </w:rPr>
              <w:tab/>
            </w:r>
            <w:r w:rsidRPr="005163ED">
              <w:rPr>
                <w:rFonts w:asciiTheme="majorBidi" w:hAnsiTheme="majorBidi" w:cstheme="majorBidi"/>
              </w:rPr>
              <w:tab/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928849C" w14:textId="110E76DE" w:rsidR="005514A8" w:rsidRPr="005163ED" w:rsidRDefault="002446FC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-</w:t>
            </w:r>
            <w:r w:rsidR="005514A8">
              <w:rPr>
                <w:rFonts w:asciiTheme="majorBidi" w:hAnsiTheme="majorBidi" w:cstheme="majorBidi"/>
              </w:rPr>
              <w:t>25</w:t>
            </w:r>
            <w:r w:rsidR="005514A8" w:rsidRPr="005163ED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514A8" w:rsidRPr="005163ED" w14:paraId="4B766D22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407C2E7E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Age Relaxation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77106819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5 years</w:t>
            </w:r>
          </w:p>
        </w:tc>
      </w:tr>
      <w:tr w:rsidR="005514A8" w:rsidRPr="005163ED" w14:paraId="33DD650B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9459A7B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Job Title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E440E18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Driver</w:t>
            </w:r>
          </w:p>
        </w:tc>
      </w:tr>
      <w:tr w:rsidR="005514A8" w:rsidRPr="005163ED" w14:paraId="12C11E49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4F7A24EC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Qouta</w:t>
            </w:r>
            <w:proofErr w:type="spellEnd"/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1BE747FB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KPK</w:t>
            </w:r>
          </w:p>
        </w:tc>
      </w:tr>
      <w:tr w:rsidR="005514A8" w:rsidRPr="005163ED" w14:paraId="75E522D5" w14:textId="77777777" w:rsidTr="00F453A8">
        <w:trPr>
          <w:trHeight w:val="43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5B38F8B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Qualification:</w:t>
            </w:r>
          </w:p>
          <w:p w14:paraId="249683BE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Job Description:</w:t>
            </w:r>
          </w:p>
          <w:p w14:paraId="3D48C500" w14:textId="77777777" w:rsidR="005514A8" w:rsidRPr="005163ED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2BBA5496" w14:textId="77777777" w:rsidR="005514A8" w:rsidRPr="005163ED" w:rsidRDefault="005514A8" w:rsidP="005514A8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</w:tabs>
              <w:jc w:val="both"/>
              <w:rPr>
                <w:rFonts w:asciiTheme="majorBidi" w:hAnsiTheme="majorBidi" w:cstheme="majorBidi"/>
                <w:u w:val="single"/>
              </w:rPr>
            </w:pPr>
            <w:r w:rsidRPr="005163ED">
              <w:rPr>
                <w:rFonts w:asciiTheme="majorBidi" w:hAnsiTheme="majorBidi" w:cstheme="majorBidi"/>
                <w:u w:val="single"/>
              </w:rPr>
              <w:t>Middle/Matric from a recognized Board. Matric will be preferred.</w:t>
            </w:r>
          </w:p>
          <w:p w14:paraId="264BD230" w14:textId="77777777" w:rsidR="005514A8" w:rsidRPr="005163ED" w:rsidRDefault="005514A8" w:rsidP="005514A8">
            <w:pPr>
              <w:pStyle w:val="ListParagraph"/>
              <w:numPr>
                <w:ilvl w:val="0"/>
                <w:numId w:val="5"/>
              </w:num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</w:rPr>
              <w:t>2 years’ experience in LTV/HTV driving in public or private sector with Valid Driving License holder and well versed in traffic rules.</w:t>
            </w:r>
          </w:p>
          <w:p w14:paraId="45CB5128" w14:textId="77777777" w:rsidR="005514A8" w:rsidRPr="005163ED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  <w:p w14:paraId="23F53D94" w14:textId="77777777" w:rsidR="005514A8" w:rsidRPr="005163ED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  <w:p w14:paraId="12482CA3" w14:textId="77777777" w:rsidR="005514A8" w:rsidRPr="005163ED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</w:tc>
      </w:tr>
      <w:tr w:rsidR="005514A8" w:rsidRPr="005163ED" w14:paraId="51D60CD4" w14:textId="77777777" w:rsidTr="00F453A8">
        <w:tc>
          <w:tcPr>
            <w:tcW w:w="5000" w:type="pct"/>
            <w:gridSpan w:val="6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276395D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C83ABE2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265C3C3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513CE55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3DF5916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A698266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7CBC61FC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2080611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8DDAE63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1B78019B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5E25187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65E870E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36FE3D9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684EBC6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4455F301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05852AB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476833C7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39721FA" w14:textId="77777777" w:rsidR="005514A8" w:rsidRPr="005163ED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7FF2EA3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e:</w:t>
            </w:r>
            <w:r w:rsidRPr="005163ED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5163ED">
              <w:rPr>
                <w:rFonts w:asciiTheme="majorBidi" w:hAnsiTheme="majorBidi" w:cstheme="majorBidi"/>
                <w:sz w:val="18"/>
                <w:szCs w:val="18"/>
                <w:u w:val="single"/>
              </w:rPr>
              <w:t>Please replicate this form as per the number of jobs being filled in.</w:t>
            </w:r>
          </w:p>
          <w:p w14:paraId="73AD139B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5163ED" w14:paraId="080CD652" w14:textId="77777777" w:rsidTr="00F453A8">
        <w:tc>
          <w:tcPr>
            <w:tcW w:w="952" w:type="pct"/>
            <w:tcBorders>
              <w:bottom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BB71408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gridSpan w:val="2"/>
            <w:tcBorders>
              <w:left w:val="nil"/>
            </w:tcBorders>
          </w:tcPr>
          <w:p w14:paraId="598849C7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bottom w:val="single" w:sz="12" w:space="0" w:color="auto"/>
            </w:tcBorders>
          </w:tcPr>
          <w:p w14:paraId="5C832D16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left w:val="nil"/>
            </w:tcBorders>
          </w:tcPr>
          <w:p w14:paraId="2F657E02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bottom w:val="single" w:sz="12" w:space="0" w:color="auto"/>
            </w:tcBorders>
          </w:tcPr>
          <w:p w14:paraId="639FE479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5163ED" w14:paraId="36F82059" w14:textId="77777777" w:rsidTr="00F453A8">
        <w:tc>
          <w:tcPr>
            <w:tcW w:w="952" w:type="pct"/>
            <w:tcBorders>
              <w:top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F86AB87" w14:textId="77777777" w:rsidR="005514A8" w:rsidRPr="005163ED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bCs/>
                <w:sz w:val="18"/>
                <w:szCs w:val="28"/>
              </w:rPr>
              <w:t>Signature</w:t>
            </w:r>
          </w:p>
        </w:tc>
        <w:tc>
          <w:tcPr>
            <w:tcW w:w="953" w:type="pct"/>
            <w:gridSpan w:val="2"/>
          </w:tcPr>
          <w:p w14:paraId="1C6F4C89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top w:val="single" w:sz="12" w:space="0" w:color="auto"/>
              <w:left w:val="nil"/>
            </w:tcBorders>
          </w:tcPr>
          <w:p w14:paraId="74D7EC39" w14:textId="77777777" w:rsidR="005514A8" w:rsidRPr="005163ED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bCs/>
                <w:sz w:val="18"/>
                <w:szCs w:val="28"/>
              </w:rPr>
              <w:t>Official Stamp</w:t>
            </w:r>
          </w:p>
        </w:tc>
        <w:tc>
          <w:tcPr>
            <w:tcW w:w="953" w:type="pct"/>
          </w:tcPr>
          <w:p w14:paraId="1A8E395A" w14:textId="77777777" w:rsidR="005514A8" w:rsidRPr="005163ED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top w:val="single" w:sz="12" w:space="0" w:color="auto"/>
              <w:left w:val="nil"/>
            </w:tcBorders>
          </w:tcPr>
          <w:p w14:paraId="5D3AE1DF" w14:textId="77777777" w:rsidR="005514A8" w:rsidRPr="005163ED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163ED">
              <w:rPr>
                <w:rFonts w:asciiTheme="majorBidi" w:hAnsiTheme="majorBidi" w:cstheme="majorBidi"/>
                <w:bCs/>
                <w:sz w:val="18"/>
                <w:szCs w:val="28"/>
              </w:rPr>
              <w:t>Date</w:t>
            </w:r>
          </w:p>
        </w:tc>
      </w:tr>
    </w:tbl>
    <w:p w14:paraId="6CC99292" w14:textId="67FDC53B" w:rsidR="005514A8" w:rsidRDefault="005514A8" w:rsidP="005514A8"/>
    <w:p w14:paraId="0D844C8B" w14:textId="27791763" w:rsidR="005514A8" w:rsidRDefault="005514A8" w:rsidP="005514A8"/>
    <w:p w14:paraId="3062B206" w14:textId="77777777" w:rsidR="005514A8" w:rsidRPr="00FC4518" w:rsidRDefault="005514A8" w:rsidP="005514A8">
      <w:pPr>
        <w:pStyle w:val="Title"/>
        <w:spacing w:after="240"/>
        <w:ind w:left="2520" w:firstLine="360"/>
        <w:rPr>
          <w:rFonts w:asciiTheme="majorBidi" w:hAnsiTheme="majorBidi"/>
          <w:b/>
          <w:bCs/>
          <w:u w:val="single"/>
        </w:rPr>
      </w:pPr>
      <w:r w:rsidRPr="008A4FC0"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lastRenderedPageBreak/>
        <w:t>JOB DESCRIPTION FORM</w:t>
      </w:r>
      <w:r>
        <w:rPr>
          <w:rFonts w:asciiTheme="majorBidi" w:hAnsiTheme="majorBidi"/>
          <w:b/>
          <w:color w:val="000000" w:themeColor="text1"/>
          <w:spacing w:val="0"/>
          <w:sz w:val="22"/>
          <w:szCs w:val="32"/>
          <w14:textOutline w14:w="0" w14:cap="flat" w14:cmpd="sng" w14:algn="ctr">
            <w14:noFill/>
            <w14:prstDash w14:val="solid"/>
            <w14:round/>
          </w14:textOutline>
        </w:rPr>
        <w:t xml:space="preserve"> FOR JOB No. 04     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2"/>
        <w:gridCol w:w="708"/>
        <w:gridCol w:w="1287"/>
        <w:gridCol w:w="1995"/>
        <w:gridCol w:w="1995"/>
        <w:gridCol w:w="2489"/>
      </w:tblGrid>
      <w:tr w:rsidR="005514A8" w:rsidRPr="00553B99" w14:paraId="1DB706B2" w14:textId="77777777" w:rsidTr="00F453A8">
        <w:trPr>
          <w:trHeight w:val="580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55546479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Job Field of Experience:</w:t>
            </w:r>
          </w:p>
        </w:tc>
        <w:tc>
          <w:tcPr>
            <w:tcW w:w="3710" w:type="pct"/>
            <w:gridSpan w:val="4"/>
            <w:tcBorders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219F5D0F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 xml:space="preserve">                                              </w:t>
            </w:r>
            <w:r w:rsidRPr="00553B99">
              <w:rPr>
                <w:rFonts w:asciiTheme="majorBidi" w:hAnsiTheme="majorBidi" w:cstheme="majorBidi"/>
                <w:sz w:val="18"/>
                <w:szCs w:val="18"/>
              </w:rPr>
              <w:t>(to be selected from the list of fields displayed at homepage of NJP)</w:t>
            </w:r>
            <w:r w:rsidRPr="00553B99">
              <w:rPr>
                <w:rFonts w:asciiTheme="majorBidi" w:hAnsiTheme="majorBidi" w:cstheme="majorBidi"/>
              </w:rPr>
              <w:t xml:space="preserve"> </w:t>
            </w:r>
          </w:p>
          <w:p w14:paraId="79C1DFE3" w14:textId="561BBCD1" w:rsidR="005514A8" w:rsidRPr="00451795" w:rsidRDefault="00451795" w:rsidP="00451795">
            <w:pPr>
              <w:shd w:val="clear" w:color="auto" w:fill="FFFFFF"/>
              <w:outlineLvl w:val="3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163ED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Ministerial/Office Staff</w:t>
            </w:r>
            <w:bookmarkStart w:id="1" w:name="_GoBack"/>
            <w:bookmarkEnd w:id="1"/>
          </w:p>
        </w:tc>
      </w:tr>
      <w:tr w:rsidR="005514A8" w:rsidRPr="00553B99" w14:paraId="705BBB15" w14:textId="77777777" w:rsidTr="00F453A8">
        <w:trPr>
          <w:trHeight w:val="386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11889EA1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 xml:space="preserve">Job Type: 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413A304C" w14:textId="1C10B943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Contract</w:t>
            </w:r>
            <w:r w:rsidRPr="00553B99">
              <w:rPr>
                <w:rFonts w:asciiTheme="majorBidi" w:hAnsiTheme="majorBidi" w:cstheme="majorBidi"/>
              </w:rPr>
              <w:tab/>
              <w:t xml:space="preserve">                        </w:t>
            </w:r>
          </w:p>
        </w:tc>
      </w:tr>
      <w:tr w:rsidR="005514A8" w:rsidRPr="00553B99" w14:paraId="59837BC0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A250EEA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 xml:space="preserve">Job Scale/ Grade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4AB9EB44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(PPS-1 equivalent to BPS-1)</w:t>
            </w:r>
          </w:p>
        </w:tc>
      </w:tr>
      <w:tr w:rsidR="005514A8" w:rsidRPr="00553B99" w14:paraId="63340496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242F4BBE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noProof/>
                <w:color w:val="000000" w:themeColor="text1"/>
              </w:rPr>
              <w:t>Min. Experience Required</w:t>
            </w:r>
            <w:r w:rsidRPr="00553B99">
              <w:rPr>
                <w:rFonts w:asciiTheme="majorBidi" w:hAnsiTheme="majorBidi" w:cstheme="majorBidi"/>
              </w:rPr>
              <w:t xml:space="preserve">: 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45798D71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il</w:t>
            </w:r>
          </w:p>
        </w:tc>
      </w:tr>
      <w:tr w:rsidR="005514A8" w:rsidRPr="00553B99" w14:paraId="1D52AC5B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5DA0D4D8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noProof/>
                <w:color w:val="000000" w:themeColor="text1"/>
              </w:rPr>
              <w:t>Vacancies/Slots</w:t>
            </w:r>
            <w:r w:rsidRPr="00553B99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7E1240F3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</w:t>
            </w:r>
          </w:p>
        </w:tc>
      </w:tr>
      <w:tr w:rsidR="005514A8" w:rsidRPr="00553B99" w14:paraId="17CF7D13" w14:textId="77777777" w:rsidTr="00F453A8">
        <w:trPr>
          <w:trHeight w:val="671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7AADF20" w14:textId="77777777" w:rsidR="005514A8" w:rsidRPr="00553B99" w:rsidRDefault="005514A8" w:rsidP="00F453A8">
            <w:pPr>
              <w:rPr>
                <w:rFonts w:asciiTheme="majorBidi" w:hAnsiTheme="majorBidi" w:cstheme="majorBidi"/>
                <w:noProof/>
                <w:color w:val="000000" w:themeColor="text1"/>
              </w:rPr>
            </w:pPr>
            <w:r w:rsidRPr="00553B99">
              <w:rPr>
                <w:rFonts w:asciiTheme="majorBidi" w:hAnsiTheme="majorBidi" w:cstheme="majorBidi"/>
                <w:noProof/>
                <w:color w:val="000000" w:themeColor="text1"/>
              </w:rPr>
              <w:t>Max. Age Limit Required</w:t>
            </w:r>
            <w:r w:rsidRPr="00553B99">
              <w:rPr>
                <w:rFonts w:asciiTheme="majorBidi" w:hAnsiTheme="majorBidi" w:cstheme="majorBidi"/>
              </w:rPr>
              <w:t>:</w:t>
            </w:r>
            <w:r w:rsidRPr="00553B99">
              <w:rPr>
                <w:rFonts w:asciiTheme="majorBidi" w:hAnsiTheme="majorBidi" w:cstheme="majorBidi"/>
              </w:rPr>
              <w:tab/>
            </w:r>
            <w:r w:rsidRPr="00553B99">
              <w:rPr>
                <w:rFonts w:asciiTheme="majorBidi" w:hAnsiTheme="majorBidi" w:cstheme="majorBidi"/>
              </w:rPr>
              <w:tab/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413E8DB7" w14:textId="4BE1CF22" w:rsidR="005514A8" w:rsidRPr="00553B99" w:rsidRDefault="00673C4F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-</w:t>
            </w:r>
            <w:r w:rsidR="005514A8" w:rsidRPr="00553B99">
              <w:rPr>
                <w:rFonts w:asciiTheme="majorBidi" w:hAnsiTheme="majorBidi" w:cstheme="majorBidi"/>
              </w:rPr>
              <w:t>25</w:t>
            </w:r>
          </w:p>
        </w:tc>
      </w:tr>
      <w:tr w:rsidR="005514A8" w:rsidRPr="00553B99" w14:paraId="4E57621E" w14:textId="77777777" w:rsidTr="00F453A8">
        <w:trPr>
          <w:trHeight w:val="41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DFE0258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Age Relaxation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64ACA589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5 years</w:t>
            </w:r>
          </w:p>
        </w:tc>
      </w:tr>
      <w:tr w:rsidR="005514A8" w:rsidRPr="00553B99" w14:paraId="27B4929F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095C0194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Job Title: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29B534BA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 xml:space="preserve">Naib </w:t>
            </w:r>
            <w:proofErr w:type="spellStart"/>
            <w:r w:rsidRPr="00553B99">
              <w:rPr>
                <w:rFonts w:asciiTheme="majorBidi" w:hAnsiTheme="majorBidi" w:cstheme="majorBidi"/>
              </w:rPr>
              <w:t>Qasid</w:t>
            </w:r>
            <w:proofErr w:type="spellEnd"/>
            <w:r w:rsidRPr="00553B99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514A8" w:rsidRPr="00553B99" w14:paraId="064C3975" w14:textId="77777777" w:rsidTr="00F453A8">
        <w:trPr>
          <w:trHeight w:val="425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5569A970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uota</w:t>
            </w: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5196190F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KPK</w:t>
            </w:r>
          </w:p>
        </w:tc>
      </w:tr>
      <w:tr w:rsidR="005514A8" w:rsidRPr="00553B99" w14:paraId="66CE10D6" w14:textId="77777777" w:rsidTr="00F453A8">
        <w:trPr>
          <w:trHeight w:val="432"/>
        </w:trPr>
        <w:tc>
          <w:tcPr>
            <w:tcW w:w="1290" w:type="pct"/>
            <w:gridSpan w:val="2"/>
            <w:tcMar>
              <w:top w:w="101" w:type="dxa"/>
              <w:left w:w="115" w:type="dxa"/>
              <w:right w:w="115" w:type="dxa"/>
            </w:tcMar>
          </w:tcPr>
          <w:p w14:paraId="3544EB49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Qualification:</w:t>
            </w:r>
          </w:p>
          <w:p w14:paraId="300328AF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Job Description:</w:t>
            </w:r>
          </w:p>
          <w:p w14:paraId="043CA143" w14:textId="77777777" w:rsidR="005514A8" w:rsidRPr="00553B99" w:rsidRDefault="005514A8" w:rsidP="00F453A8">
            <w:pPr>
              <w:tabs>
                <w:tab w:val="left" w:pos="3600"/>
              </w:tabs>
              <w:rPr>
                <w:rFonts w:asciiTheme="majorBidi" w:hAnsiTheme="majorBidi" w:cstheme="majorBidi"/>
              </w:rPr>
            </w:pPr>
          </w:p>
        </w:tc>
        <w:tc>
          <w:tcPr>
            <w:tcW w:w="3710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01" w:type="dxa"/>
              <w:left w:w="115" w:type="dxa"/>
              <w:right w:w="115" w:type="dxa"/>
            </w:tcMar>
          </w:tcPr>
          <w:p w14:paraId="25033918" w14:textId="77777777" w:rsidR="005514A8" w:rsidRPr="00553B99" w:rsidRDefault="005514A8" w:rsidP="005514A8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rimary or </w:t>
            </w:r>
            <w:r w:rsidRPr="00553B99">
              <w:rPr>
                <w:rFonts w:asciiTheme="majorBidi" w:hAnsiTheme="majorBidi" w:cstheme="majorBidi"/>
              </w:rPr>
              <w:t>Middle</w:t>
            </w:r>
            <w:r>
              <w:rPr>
                <w:rFonts w:asciiTheme="majorBidi" w:hAnsiTheme="majorBidi" w:cstheme="majorBidi"/>
              </w:rPr>
              <w:t xml:space="preserve"> (Middle will be preferred)</w:t>
            </w:r>
          </w:p>
          <w:p w14:paraId="07B21893" w14:textId="77777777" w:rsidR="005514A8" w:rsidRPr="00553B99" w:rsidRDefault="005514A8" w:rsidP="005514A8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 xml:space="preserve">Mentally and physically sound. </w:t>
            </w:r>
          </w:p>
          <w:p w14:paraId="5665847C" w14:textId="77777777" w:rsidR="005514A8" w:rsidRPr="00E87E80" w:rsidRDefault="005514A8" w:rsidP="005514A8">
            <w:pPr>
              <w:pStyle w:val="ListParagraph"/>
              <w:numPr>
                <w:ilvl w:val="0"/>
                <w:numId w:val="6"/>
              </w:num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</w:rPr>
              <w:t>Local based.</w:t>
            </w:r>
          </w:p>
          <w:p w14:paraId="0F987506" w14:textId="77777777" w:rsidR="005514A8" w:rsidRPr="00553B99" w:rsidRDefault="005514A8" w:rsidP="00F453A8">
            <w:pPr>
              <w:tabs>
                <w:tab w:val="left" w:pos="3600"/>
              </w:tabs>
              <w:jc w:val="both"/>
              <w:rPr>
                <w:rFonts w:asciiTheme="majorBidi" w:hAnsiTheme="majorBidi" w:cstheme="majorBidi"/>
              </w:rPr>
            </w:pPr>
          </w:p>
        </w:tc>
      </w:tr>
      <w:tr w:rsidR="005514A8" w:rsidRPr="00553B99" w14:paraId="3BB5ACAE" w14:textId="77777777" w:rsidTr="00F453A8">
        <w:tc>
          <w:tcPr>
            <w:tcW w:w="5000" w:type="pct"/>
            <w:gridSpan w:val="6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A68E1A6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74A5531A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571F653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0037498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1F9CA5AA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78C384F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959164A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9B8E01D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47A7A19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9AAE872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CA455AD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177795C8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61B9DB84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32274A32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8562194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B52F433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86EFC4E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24D20385" w14:textId="6B308D48" w:rsidR="005514A8" w:rsidRPr="00553B99" w:rsidRDefault="00673C4F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  <w:p w14:paraId="27DDCE39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033D306F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D77CFFD" w14:textId="77777777" w:rsidR="005514A8" w:rsidRPr="00553B99" w:rsidRDefault="005514A8" w:rsidP="00F453A8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14:paraId="5873098F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e:</w:t>
            </w:r>
            <w:r w:rsidRPr="00553B9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553B99">
              <w:rPr>
                <w:rFonts w:asciiTheme="majorBidi" w:hAnsiTheme="majorBidi" w:cstheme="majorBidi"/>
                <w:sz w:val="18"/>
                <w:szCs w:val="18"/>
                <w:u w:val="single"/>
              </w:rPr>
              <w:t>Please replicate this form as per the number of jobs being filled in.</w:t>
            </w:r>
          </w:p>
          <w:p w14:paraId="50428BF7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  <w:p w14:paraId="2400547B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553B99" w14:paraId="6AEBDFAF" w14:textId="77777777" w:rsidTr="00F453A8">
        <w:tc>
          <w:tcPr>
            <w:tcW w:w="952" w:type="pct"/>
            <w:tcBorders>
              <w:bottom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3AE5951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gridSpan w:val="2"/>
            <w:tcBorders>
              <w:left w:val="nil"/>
            </w:tcBorders>
          </w:tcPr>
          <w:p w14:paraId="12A5448E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bottom w:val="single" w:sz="12" w:space="0" w:color="auto"/>
            </w:tcBorders>
          </w:tcPr>
          <w:p w14:paraId="6943C40A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left w:val="nil"/>
            </w:tcBorders>
          </w:tcPr>
          <w:p w14:paraId="67C4A645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bottom w:val="single" w:sz="12" w:space="0" w:color="auto"/>
            </w:tcBorders>
          </w:tcPr>
          <w:p w14:paraId="7E2BA1D2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</w:tr>
      <w:tr w:rsidR="005514A8" w:rsidRPr="00553B99" w14:paraId="68211C3F" w14:textId="77777777" w:rsidTr="00F453A8">
        <w:tc>
          <w:tcPr>
            <w:tcW w:w="952" w:type="pct"/>
            <w:tcBorders>
              <w:top w:val="single" w:sz="12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5F13A13" w14:textId="77777777" w:rsidR="005514A8" w:rsidRPr="00553B99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bCs/>
                <w:sz w:val="18"/>
                <w:szCs w:val="28"/>
              </w:rPr>
              <w:t>Signature</w:t>
            </w:r>
          </w:p>
        </w:tc>
        <w:tc>
          <w:tcPr>
            <w:tcW w:w="953" w:type="pct"/>
            <w:gridSpan w:val="2"/>
          </w:tcPr>
          <w:p w14:paraId="424DF4B2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3" w:type="pct"/>
            <w:tcBorders>
              <w:top w:val="single" w:sz="12" w:space="0" w:color="auto"/>
              <w:left w:val="nil"/>
            </w:tcBorders>
          </w:tcPr>
          <w:p w14:paraId="43B12C00" w14:textId="77777777" w:rsidR="005514A8" w:rsidRPr="00553B99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bCs/>
                <w:sz w:val="18"/>
                <w:szCs w:val="28"/>
              </w:rPr>
              <w:t>Official Stamp</w:t>
            </w:r>
          </w:p>
        </w:tc>
        <w:tc>
          <w:tcPr>
            <w:tcW w:w="953" w:type="pct"/>
          </w:tcPr>
          <w:p w14:paraId="7EF1E5F2" w14:textId="77777777" w:rsidR="005514A8" w:rsidRPr="00553B99" w:rsidRDefault="005514A8" w:rsidP="00F453A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89" w:type="pct"/>
            <w:tcBorders>
              <w:top w:val="single" w:sz="12" w:space="0" w:color="auto"/>
              <w:left w:val="nil"/>
            </w:tcBorders>
          </w:tcPr>
          <w:p w14:paraId="210F6EF9" w14:textId="77777777" w:rsidR="005514A8" w:rsidRPr="00553B99" w:rsidRDefault="005514A8" w:rsidP="00F453A8">
            <w:pPr>
              <w:jc w:val="center"/>
              <w:rPr>
                <w:rFonts w:asciiTheme="majorBidi" w:hAnsiTheme="majorBidi" w:cstheme="majorBidi"/>
              </w:rPr>
            </w:pPr>
            <w:r w:rsidRPr="00553B99">
              <w:rPr>
                <w:rFonts w:asciiTheme="majorBidi" w:hAnsiTheme="majorBidi" w:cstheme="majorBidi"/>
                <w:bCs/>
                <w:sz w:val="18"/>
                <w:szCs w:val="28"/>
              </w:rPr>
              <w:t>Date</w:t>
            </w:r>
          </w:p>
        </w:tc>
      </w:tr>
    </w:tbl>
    <w:p w14:paraId="6B82EEDA" w14:textId="77777777" w:rsidR="005514A8" w:rsidRPr="005514A8" w:rsidRDefault="005514A8" w:rsidP="005514A8"/>
    <w:sectPr w:rsidR="005514A8" w:rsidRPr="005514A8" w:rsidSect="00E5577E">
      <w:headerReference w:type="default" r:id="rId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184BC" w14:textId="77777777" w:rsidR="002E3C98" w:rsidRDefault="002E3C98" w:rsidP="0078239C">
      <w:pPr>
        <w:spacing w:after="0" w:line="240" w:lineRule="auto"/>
      </w:pPr>
      <w:r>
        <w:separator/>
      </w:r>
    </w:p>
  </w:endnote>
  <w:endnote w:type="continuationSeparator" w:id="0">
    <w:p w14:paraId="1410DAFA" w14:textId="77777777" w:rsidR="002E3C98" w:rsidRDefault="002E3C98" w:rsidP="00782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9DF36F" w14:textId="77777777" w:rsidR="002E3C98" w:rsidRDefault="002E3C98" w:rsidP="0078239C">
      <w:pPr>
        <w:spacing w:after="0" w:line="240" w:lineRule="auto"/>
      </w:pPr>
      <w:r>
        <w:separator/>
      </w:r>
    </w:p>
  </w:footnote>
  <w:footnote w:type="continuationSeparator" w:id="0">
    <w:p w14:paraId="523D1832" w14:textId="77777777" w:rsidR="002E3C98" w:rsidRDefault="002E3C98" w:rsidP="00782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66"/>
      <w:gridCol w:w="8195"/>
      <w:gridCol w:w="1105"/>
    </w:tblGrid>
    <w:tr w:rsidR="0078239C" w:rsidRPr="001C5E54" w14:paraId="5C1A252E" w14:textId="77777777" w:rsidTr="00634A96">
      <w:tc>
        <w:tcPr>
          <w:tcW w:w="557" w:type="pct"/>
        </w:tcPr>
        <w:p w14:paraId="0B874C77" w14:textId="72009505" w:rsidR="0078239C" w:rsidRPr="001C5E54" w:rsidRDefault="00634A96" w:rsidP="00634A96">
          <w:pPr>
            <w:pStyle w:val="Header"/>
            <w:rPr>
              <w:rFonts w:asciiTheme="majorBidi" w:hAnsiTheme="majorBidi" w:cstheme="majorBidi"/>
            </w:rPr>
          </w:pPr>
          <w:r w:rsidRPr="001C5E54">
            <w:rPr>
              <w:rFonts w:asciiTheme="majorBidi" w:hAnsiTheme="majorBidi" w:cstheme="majorBidi"/>
              <w:noProof/>
            </w:rPr>
            <w:drawing>
              <wp:inline distT="0" distB="0" distL="0" distR="0" wp14:anchorId="2C954CA4" wp14:editId="47467AF5">
                <wp:extent cx="560771" cy="685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0771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5" w:type="pct"/>
        </w:tcPr>
        <w:p w14:paraId="7286B862" w14:textId="77777777" w:rsidR="0078239C" w:rsidRPr="001C5E54" w:rsidRDefault="005B4A8B" w:rsidP="0078239C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1C5E54">
            <w:rPr>
              <w:rFonts w:asciiTheme="majorBidi" w:hAnsiTheme="majorBidi" w:cstheme="majorBidi"/>
            </w:rPr>
            <w:t>Government of Pakistan</w:t>
          </w:r>
        </w:p>
        <w:p w14:paraId="34A71594" w14:textId="77777777" w:rsidR="005B4A8B" w:rsidRPr="001C5E54" w:rsidRDefault="005B4A8B" w:rsidP="0078239C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1C5E54">
            <w:rPr>
              <w:rFonts w:asciiTheme="majorBidi" w:hAnsiTheme="majorBidi" w:cstheme="majorBidi"/>
            </w:rPr>
            <w:t>Ministry of Information Technology &amp; Telecom</w:t>
          </w:r>
        </w:p>
        <w:p w14:paraId="1A678037" w14:textId="77777777" w:rsidR="005B4A8B" w:rsidRPr="001C5E54" w:rsidRDefault="005B4A8B" w:rsidP="0078239C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1C5E54">
            <w:rPr>
              <w:rFonts w:asciiTheme="majorBidi" w:hAnsiTheme="majorBidi" w:cstheme="majorBidi"/>
              <w:b/>
              <w:bCs/>
            </w:rPr>
            <w:t>NATIONAL INFORMATION TECHNOLOGY BOARD</w:t>
          </w:r>
        </w:p>
        <w:p w14:paraId="608D3198" w14:textId="5883239C" w:rsidR="005B4A8B" w:rsidRPr="001C5E54" w:rsidRDefault="005B4A8B" w:rsidP="0078239C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1C5E54">
            <w:rPr>
              <w:rFonts w:asciiTheme="majorBidi" w:hAnsiTheme="majorBidi" w:cstheme="majorBidi"/>
            </w:rPr>
            <w:t>*****</w:t>
          </w:r>
        </w:p>
      </w:tc>
      <w:tc>
        <w:tcPr>
          <w:tcW w:w="528" w:type="pct"/>
        </w:tcPr>
        <w:p w14:paraId="23B46F2F" w14:textId="19FEBFF6" w:rsidR="0078239C" w:rsidRPr="001C5E54" w:rsidRDefault="00634A96" w:rsidP="00634A96">
          <w:pPr>
            <w:pStyle w:val="Header"/>
            <w:jc w:val="right"/>
            <w:rPr>
              <w:rFonts w:asciiTheme="majorBidi" w:hAnsiTheme="majorBidi" w:cstheme="majorBidi"/>
            </w:rPr>
          </w:pPr>
          <w:r w:rsidRPr="001C5E54">
            <w:rPr>
              <w:rFonts w:asciiTheme="majorBidi" w:hAnsiTheme="majorBidi" w:cstheme="majorBidi"/>
              <w:noProof/>
            </w:rPr>
            <w:drawing>
              <wp:inline distT="0" distB="0" distL="0" distR="0" wp14:anchorId="7622B94B" wp14:editId="4FCBE78E">
                <wp:extent cx="559525" cy="6858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952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CABEA7F" w14:textId="77777777" w:rsidR="0078239C" w:rsidRPr="001C5E54" w:rsidRDefault="0078239C">
    <w:pPr>
      <w:pStyle w:val="Header"/>
      <w:rPr>
        <w:rFonts w:asciiTheme="majorBidi" w:hAnsiTheme="majorBidi" w:cstheme="maj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77968"/>
    <w:multiLevelType w:val="hybridMultilevel"/>
    <w:tmpl w:val="B52044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339EC"/>
    <w:multiLevelType w:val="hybridMultilevel"/>
    <w:tmpl w:val="09263C78"/>
    <w:lvl w:ilvl="0" w:tplc="18281ABC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161CD"/>
    <w:multiLevelType w:val="hybridMultilevel"/>
    <w:tmpl w:val="7430DB78"/>
    <w:lvl w:ilvl="0" w:tplc="76C270A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86F04"/>
    <w:multiLevelType w:val="hybridMultilevel"/>
    <w:tmpl w:val="60EEEAA2"/>
    <w:lvl w:ilvl="0" w:tplc="0809001B">
      <w:start w:val="1"/>
      <w:numFmt w:val="lowerRoman"/>
      <w:lvlText w:val="%1."/>
      <w:lvlJc w:val="right"/>
      <w:pPr>
        <w:ind w:left="432" w:hanging="360"/>
      </w:p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531E6034"/>
    <w:multiLevelType w:val="hybridMultilevel"/>
    <w:tmpl w:val="06A2C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96EFD"/>
    <w:multiLevelType w:val="hybridMultilevel"/>
    <w:tmpl w:val="60EEEAA2"/>
    <w:lvl w:ilvl="0" w:tplc="0809001B">
      <w:start w:val="1"/>
      <w:numFmt w:val="lowerRoman"/>
      <w:lvlText w:val="%1."/>
      <w:lvlJc w:val="right"/>
      <w:pPr>
        <w:ind w:left="432" w:hanging="360"/>
      </w:p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79C83B7E"/>
    <w:multiLevelType w:val="hybridMultilevel"/>
    <w:tmpl w:val="9F2016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AHShobGFuamxko6SsGpxcWZ+XkgBUa1ADUN2RksAAAA"/>
  </w:docVars>
  <w:rsids>
    <w:rsidRoot w:val="001F5DD2"/>
    <w:rsid w:val="00007A24"/>
    <w:rsid w:val="00007A9B"/>
    <w:rsid w:val="00014734"/>
    <w:rsid w:val="00023C7C"/>
    <w:rsid w:val="00031577"/>
    <w:rsid w:val="00045272"/>
    <w:rsid w:val="00047B98"/>
    <w:rsid w:val="000504F7"/>
    <w:rsid w:val="00053652"/>
    <w:rsid w:val="0006192F"/>
    <w:rsid w:val="00063944"/>
    <w:rsid w:val="00065DFF"/>
    <w:rsid w:val="00073646"/>
    <w:rsid w:val="00075E8A"/>
    <w:rsid w:val="000840B0"/>
    <w:rsid w:val="00084597"/>
    <w:rsid w:val="0009211F"/>
    <w:rsid w:val="000955B7"/>
    <w:rsid w:val="00097B1D"/>
    <w:rsid w:val="000A5B3A"/>
    <w:rsid w:val="000B098A"/>
    <w:rsid w:val="000B393F"/>
    <w:rsid w:val="000C6BAF"/>
    <w:rsid w:val="000E48CC"/>
    <w:rsid w:val="000E5A37"/>
    <w:rsid w:val="000E63DF"/>
    <w:rsid w:val="000F3F6F"/>
    <w:rsid w:val="000F6B05"/>
    <w:rsid w:val="000F7C13"/>
    <w:rsid w:val="0010518B"/>
    <w:rsid w:val="00107701"/>
    <w:rsid w:val="00115AED"/>
    <w:rsid w:val="00122F6E"/>
    <w:rsid w:val="00132267"/>
    <w:rsid w:val="001327D6"/>
    <w:rsid w:val="0013345F"/>
    <w:rsid w:val="00136009"/>
    <w:rsid w:val="00142375"/>
    <w:rsid w:val="00143A62"/>
    <w:rsid w:val="001652D0"/>
    <w:rsid w:val="00170E67"/>
    <w:rsid w:val="00171831"/>
    <w:rsid w:val="00177225"/>
    <w:rsid w:val="00177466"/>
    <w:rsid w:val="00190226"/>
    <w:rsid w:val="00190599"/>
    <w:rsid w:val="001A0292"/>
    <w:rsid w:val="001A14AF"/>
    <w:rsid w:val="001A3093"/>
    <w:rsid w:val="001C0A20"/>
    <w:rsid w:val="001C5470"/>
    <w:rsid w:val="001C5E54"/>
    <w:rsid w:val="001C75E2"/>
    <w:rsid w:val="001C7E47"/>
    <w:rsid w:val="001E2DE5"/>
    <w:rsid w:val="001F11A0"/>
    <w:rsid w:val="001F3137"/>
    <w:rsid w:val="001F50F0"/>
    <w:rsid w:val="001F5658"/>
    <w:rsid w:val="001F5DD2"/>
    <w:rsid w:val="001F7E70"/>
    <w:rsid w:val="00212F32"/>
    <w:rsid w:val="00215B4E"/>
    <w:rsid w:val="00216DF8"/>
    <w:rsid w:val="00227B3F"/>
    <w:rsid w:val="00230C62"/>
    <w:rsid w:val="0023709D"/>
    <w:rsid w:val="002434E4"/>
    <w:rsid w:val="0024417C"/>
    <w:rsid w:val="00244468"/>
    <w:rsid w:val="002446FC"/>
    <w:rsid w:val="002525F1"/>
    <w:rsid w:val="00255536"/>
    <w:rsid w:val="002663A4"/>
    <w:rsid w:val="0026651D"/>
    <w:rsid w:val="0027366D"/>
    <w:rsid w:val="0027395F"/>
    <w:rsid w:val="00274B1C"/>
    <w:rsid w:val="00276D0B"/>
    <w:rsid w:val="002770D2"/>
    <w:rsid w:val="0029223C"/>
    <w:rsid w:val="002A7980"/>
    <w:rsid w:val="002A7A67"/>
    <w:rsid w:val="002B0CC1"/>
    <w:rsid w:val="002B12FF"/>
    <w:rsid w:val="002B5340"/>
    <w:rsid w:val="002B6FEB"/>
    <w:rsid w:val="002C0270"/>
    <w:rsid w:val="002C16BC"/>
    <w:rsid w:val="002C41A4"/>
    <w:rsid w:val="002C4F0F"/>
    <w:rsid w:val="002D23A4"/>
    <w:rsid w:val="002D3BC1"/>
    <w:rsid w:val="002D6E38"/>
    <w:rsid w:val="002E3C98"/>
    <w:rsid w:val="002E5E90"/>
    <w:rsid w:val="002F6DCE"/>
    <w:rsid w:val="002F794D"/>
    <w:rsid w:val="0031307C"/>
    <w:rsid w:val="00313F06"/>
    <w:rsid w:val="00314E23"/>
    <w:rsid w:val="00325F5C"/>
    <w:rsid w:val="00336468"/>
    <w:rsid w:val="00336808"/>
    <w:rsid w:val="0035244B"/>
    <w:rsid w:val="00353D93"/>
    <w:rsid w:val="003553CE"/>
    <w:rsid w:val="00361883"/>
    <w:rsid w:val="00366393"/>
    <w:rsid w:val="00372D1B"/>
    <w:rsid w:val="00373134"/>
    <w:rsid w:val="003739EF"/>
    <w:rsid w:val="0037492F"/>
    <w:rsid w:val="00377DC2"/>
    <w:rsid w:val="003822B7"/>
    <w:rsid w:val="00394560"/>
    <w:rsid w:val="00395972"/>
    <w:rsid w:val="00397B9E"/>
    <w:rsid w:val="003A17E8"/>
    <w:rsid w:val="003B6E19"/>
    <w:rsid w:val="003C0242"/>
    <w:rsid w:val="003C5726"/>
    <w:rsid w:val="003C7CF2"/>
    <w:rsid w:val="003D0C6E"/>
    <w:rsid w:val="003E309D"/>
    <w:rsid w:val="003F291C"/>
    <w:rsid w:val="003F32F8"/>
    <w:rsid w:val="003F5D20"/>
    <w:rsid w:val="003F6FC2"/>
    <w:rsid w:val="00402373"/>
    <w:rsid w:val="00412F68"/>
    <w:rsid w:val="00417173"/>
    <w:rsid w:val="00422611"/>
    <w:rsid w:val="004246A8"/>
    <w:rsid w:val="00426E66"/>
    <w:rsid w:val="00436023"/>
    <w:rsid w:val="00437BCE"/>
    <w:rsid w:val="004425D3"/>
    <w:rsid w:val="0044468B"/>
    <w:rsid w:val="00445F27"/>
    <w:rsid w:val="00447553"/>
    <w:rsid w:val="00451795"/>
    <w:rsid w:val="004541B7"/>
    <w:rsid w:val="00465E23"/>
    <w:rsid w:val="00467D73"/>
    <w:rsid w:val="004716E4"/>
    <w:rsid w:val="0047183D"/>
    <w:rsid w:val="00472E89"/>
    <w:rsid w:val="00482C34"/>
    <w:rsid w:val="0048547F"/>
    <w:rsid w:val="004863B9"/>
    <w:rsid w:val="0048724C"/>
    <w:rsid w:val="00487AF9"/>
    <w:rsid w:val="00494C35"/>
    <w:rsid w:val="004956F7"/>
    <w:rsid w:val="004970E9"/>
    <w:rsid w:val="004A26E2"/>
    <w:rsid w:val="004A7899"/>
    <w:rsid w:val="004A791A"/>
    <w:rsid w:val="004B074B"/>
    <w:rsid w:val="004B3480"/>
    <w:rsid w:val="004B5495"/>
    <w:rsid w:val="004C0378"/>
    <w:rsid w:val="004C0C22"/>
    <w:rsid w:val="004C37CD"/>
    <w:rsid w:val="004C4D5E"/>
    <w:rsid w:val="004E00C2"/>
    <w:rsid w:val="004E1F00"/>
    <w:rsid w:val="004E5F51"/>
    <w:rsid w:val="004F2401"/>
    <w:rsid w:val="004F5424"/>
    <w:rsid w:val="004F5DC2"/>
    <w:rsid w:val="004F6100"/>
    <w:rsid w:val="004F6D12"/>
    <w:rsid w:val="00503DED"/>
    <w:rsid w:val="00512750"/>
    <w:rsid w:val="00532507"/>
    <w:rsid w:val="0053458C"/>
    <w:rsid w:val="00537CB2"/>
    <w:rsid w:val="00543132"/>
    <w:rsid w:val="005457D7"/>
    <w:rsid w:val="00545ECC"/>
    <w:rsid w:val="0054708F"/>
    <w:rsid w:val="005514A8"/>
    <w:rsid w:val="00553920"/>
    <w:rsid w:val="00554490"/>
    <w:rsid w:val="005571C1"/>
    <w:rsid w:val="005630E8"/>
    <w:rsid w:val="00564D45"/>
    <w:rsid w:val="0057420C"/>
    <w:rsid w:val="00575C8D"/>
    <w:rsid w:val="00575E8F"/>
    <w:rsid w:val="00577750"/>
    <w:rsid w:val="0059302C"/>
    <w:rsid w:val="005A32A1"/>
    <w:rsid w:val="005A6491"/>
    <w:rsid w:val="005B4A8B"/>
    <w:rsid w:val="005D4930"/>
    <w:rsid w:val="005D6256"/>
    <w:rsid w:val="005E211C"/>
    <w:rsid w:val="005E2753"/>
    <w:rsid w:val="005E56C4"/>
    <w:rsid w:val="005E610C"/>
    <w:rsid w:val="005F0E6F"/>
    <w:rsid w:val="005F2510"/>
    <w:rsid w:val="0060475E"/>
    <w:rsid w:val="00614F3F"/>
    <w:rsid w:val="00620772"/>
    <w:rsid w:val="00620F05"/>
    <w:rsid w:val="00623462"/>
    <w:rsid w:val="00634A96"/>
    <w:rsid w:val="00634E9A"/>
    <w:rsid w:val="00643ACD"/>
    <w:rsid w:val="006567F1"/>
    <w:rsid w:val="006600D9"/>
    <w:rsid w:val="00664BD2"/>
    <w:rsid w:val="006665AE"/>
    <w:rsid w:val="006739DF"/>
    <w:rsid w:val="00673C4F"/>
    <w:rsid w:val="006743C9"/>
    <w:rsid w:val="00674908"/>
    <w:rsid w:val="00675F5E"/>
    <w:rsid w:val="006863C7"/>
    <w:rsid w:val="006A1850"/>
    <w:rsid w:val="006C2005"/>
    <w:rsid w:val="006D0F77"/>
    <w:rsid w:val="006D1D83"/>
    <w:rsid w:val="006D2E50"/>
    <w:rsid w:val="006D514B"/>
    <w:rsid w:val="006E1193"/>
    <w:rsid w:val="006F3574"/>
    <w:rsid w:val="006F58FD"/>
    <w:rsid w:val="00712DF9"/>
    <w:rsid w:val="00713F35"/>
    <w:rsid w:val="00715670"/>
    <w:rsid w:val="00721753"/>
    <w:rsid w:val="00726175"/>
    <w:rsid w:val="00726F1D"/>
    <w:rsid w:val="00727EA5"/>
    <w:rsid w:val="00731B2C"/>
    <w:rsid w:val="00736740"/>
    <w:rsid w:val="0073684C"/>
    <w:rsid w:val="00746F69"/>
    <w:rsid w:val="00756FE1"/>
    <w:rsid w:val="007629F4"/>
    <w:rsid w:val="007630D7"/>
    <w:rsid w:val="0076459D"/>
    <w:rsid w:val="007679F0"/>
    <w:rsid w:val="00780593"/>
    <w:rsid w:val="0078239C"/>
    <w:rsid w:val="007826F2"/>
    <w:rsid w:val="0078363B"/>
    <w:rsid w:val="00786A96"/>
    <w:rsid w:val="00795ACF"/>
    <w:rsid w:val="0079661E"/>
    <w:rsid w:val="007A0749"/>
    <w:rsid w:val="007A71AF"/>
    <w:rsid w:val="007B0076"/>
    <w:rsid w:val="007B1196"/>
    <w:rsid w:val="007B3AC3"/>
    <w:rsid w:val="007B6817"/>
    <w:rsid w:val="007B79F0"/>
    <w:rsid w:val="007C1DCB"/>
    <w:rsid w:val="007C6290"/>
    <w:rsid w:val="007D0C66"/>
    <w:rsid w:val="007D5D5B"/>
    <w:rsid w:val="007D72A2"/>
    <w:rsid w:val="007E1E69"/>
    <w:rsid w:val="007F0E19"/>
    <w:rsid w:val="007F47ED"/>
    <w:rsid w:val="007F774F"/>
    <w:rsid w:val="00802109"/>
    <w:rsid w:val="00804971"/>
    <w:rsid w:val="008055FD"/>
    <w:rsid w:val="00807590"/>
    <w:rsid w:val="008179E6"/>
    <w:rsid w:val="00836450"/>
    <w:rsid w:val="008369B0"/>
    <w:rsid w:val="0084153A"/>
    <w:rsid w:val="008431D2"/>
    <w:rsid w:val="00844017"/>
    <w:rsid w:val="00847E5F"/>
    <w:rsid w:val="0085108B"/>
    <w:rsid w:val="00851E93"/>
    <w:rsid w:val="008549EB"/>
    <w:rsid w:val="008602A8"/>
    <w:rsid w:val="00861D5C"/>
    <w:rsid w:val="00864C16"/>
    <w:rsid w:val="00870843"/>
    <w:rsid w:val="00873AE1"/>
    <w:rsid w:val="0087440D"/>
    <w:rsid w:val="008766F3"/>
    <w:rsid w:val="00880ED9"/>
    <w:rsid w:val="00881232"/>
    <w:rsid w:val="008815B6"/>
    <w:rsid w:val="00882CF3"/>
    <w:rsid w:val="008900D4"/>
    <w:rsid w:val="008A4FC0"/>
    <w:rsid w:val="008C0E57"/>
    <w:rsid w:val="008C3AFA"/>
    <w:rsid w:val="008C4E6A"/>
    <w:rsid w:val="008D3B67"/>
    <w:rsid w:val="008D57D0"/>
    <w:rsid w:val="008D6A74"/>
    <w:rsid w:val="008D7510"/>
    <w:rsid w:val="008E3F0C"/>
    <w:rsid w:val="008E7D1C"/>
    <w:rsid w:val="008F5F0C"/>
    <w:rsid w:val="008F7066"/>
    <w:rsid w:val="009122C6"/>
    <w:rsid w:val="009160FF"/>
    <w:rsid w:val="00921DDC"/>
    <w:rsid w:val="009244A3"/>
    <w:rsid w:val="00924DD9"/>
    <w:rsid w:val="00926BE6"/>
    <w:rsid w:val="009278A7"/>
    <w:rsid w:val="0093627C"/>
    <w:rsid w:val="00936D6C"/>
    <w:rsid w:val="00941C41"/>
    <w:rsid w:val="00943F58"/>
    <w:rsid w:val="00944AD2"/>
    <w:rsid w:val="0095637D"/>
    <w:rsid w:val="00967564"/>
    <w:rsid w:val="00967BCC"/>
    <w:rsid w:val="0097063C"/>
    <w:rsid w:val="00977090"/>
    <w:rsid w:val="00982684"/>
    <w:rsid w:val="00990799"/>
    <w:rsid w:val="009A381F"/>
    <w:rsid w:val="009A3C8D"/>
    <w:rsid w:val="009A3F83"/>
    <w:rsid w:val="009B6518"/>
    <w:rsid w:val="009D0895"/>
    <w:rsid w:val="009D0A77"/>
    <w:rsid w:val="009D399A"/>
    <w:rsid w:val="009D3DA9"/>
    <w:rsid w:val="009D4A2E"/>
    <w:rsid w:val="009D7A4E"/>
    <w:rsid w:val="009F73DC"/>
    <w:rsid w:val="00A05567"/>
    <w:rsid w:val="00A1606D"/>
    <w:rsid w:val="00A16E9F"/>
    <w:rsid w:val="00A17C38"/>
    <w:rsid w:val="00A40087"/>
    <w:rsid w:val="00A42068"/>
    <w:rsid w:val="00A550A5"/>
    <w:rsid w:val="00A5604E"/>
    <w:rsid w:val="00A57E81"/>
    <w:rsid w:val="00A613CE"/>
    <w:rsid w:val="00A63B09"/>
    <w:rsid w:val="00A6737B"/>
    <w:rsid w:val="00A77079"/>
    <w:rsid w:val="00A977FD"/>
    <w:rsid w:val="00AD41ED"/>
    <w:rsid w:val="00AD5E3D"/>
    <w:rsid w:val="00AE3945"/>
    <w:rsid w:val="00AE39B2"/>
    <w:rsid w:val="00AE4C78"/>
    <w:rsid w:val="00AF0553"/>
    <w:rsid w:val="00AF16D2"/>
    <w:rsid w:val="00AF5E5E"/>
    <w:rsid w:val="00B021CF"/>
    <w:rsid w:val="00B0371C"/>
    <w:rsid w:val="00B07700"/>
    <w:rsid w:val="00B1379C"/>
    <w:rsid w:val="00B14398"/>
    <w:rsid w:val="00B30554"/>
    <w:rsid w:val="00B31069"/>
    <w:rsid w:val="00B31ADB"/>
    <w:rsid w:val="00B4093D"/>
    <w:rsid w:val="00B50198"/>
    <w:rsid w:val="00B554D8"/>
    <w:rsid w:val="00B62C6E"/>
    <w:rsid w:val="00B813D5"/>
    <w:rsid w:val="00BA1047"/>
    <w:rsid w:val="00BA350A"/>
    <w:rsid w:val="00BA38F3"/>
    <w:rsid w:val="00BA7CDA"/>
    <w:rsid w:val="00BC1E2D"/>
    <w:rsid w:val="00BE6C50"/>
    <w:rsid w:val="00C01359"/>
    <w:rsid w:val="00C03E04"/>
    <w:rsid w:val="00C03F7E"/>
    <w:rsid w:val="00C077EF"/>
    <w:rsid w:val="00C07C63"/>
    <w:rsid w:val="00C10386"/>
    <w:rsid w:val="00C10F81"/>
    <w:rsid w:val="00C17567"/>
    <w:rsid w:val="00C20006"/>
    <w:rsid w:val="00C20454"/>
    <w:rsid w:val="00C206BD"/>
    <w:rsid w:val="00C22A6B"/>
    <w:rsid w:val="00C23C27"/>
    <w:rsid w:val="00C24860"/>
    <w:rsid w:val="00C34F05"/>
    <w:rsid w:val="00C42D07"/>
    <w:rsid w:val="00C4328A"/>
    <w:rsid w:val="00C50C67"/>
    <w:rsid w:val="00C649F8"/>
    <w:rsid w:val="00C670CA"/>
    <w:rsid w:val="00C73F1A"/>
    <w:rsid w:val="00C830D0"/>
    <w:rsid w:val="00C85FA1"/>
    <w:rsid w:val="00CB0283"/>
    <w:rsid w:val="00CC49A5"/>
    <w:rsid w:val="00CC6636"/>
    <w:rsid w:val="00CD09F3"/>
    <w:rsid w:val="00CD292A"/>
    <w:rsid w:val="00CE12ED"/>
    <w:rsid w:val="00CE5B38"/>
    <w:rsid w:val="00CE5DB9"/>
    <w:rsid w:val="00CE7378"/>
    <w:rsid w:val="00CF5340"/>
    <w:rsid w:val="00CF7DF3"/>
    <w:rsid w:val="00D019DE"/>
    <w:rsid w:val="00D10E42"/>
    <w:rsid w:val="00D124A9"/>
    <w:rsid w:val="00D139FD"/>
    <w:rsid w:val="00D1474D"/>
    <w:rsid w:val="00D1495D"/>
    <w:rsid w:val="00D17776"/>
    <w:rsid w:val="00D27B13"/>
    <w:rsid w:val="00D32B86"/>
    <w:rsid w:val="00D36561"/>
    <w:rsid w:val="00D37A6C"/>
    <w:rsid w:val="00D4054D"/>
    <w:rsid w:val="00D4588C"/>
    <w:rsid w:val="00D539AC"/>
    <w:rsid w:val="00D613AC"/>
    <w:rsid w:val="00D63B2E"/>
    <w:rsid w:val="00D70D27"/>
    <w:rsid w:val="00D75542"/>
    <w:rsid w:val="00D75D35"/>
    <w:rsid w:val="00D86347"/>
    <w:rsid w:val="00D86A0B"/>
    <w:rsid w:val="00D86C50"/>
    <w:rsid w:val="00D9095F"/>
    <w:rsid w:val="00D97F66"/>
    <w:rsid w:val="00DA75CD"/>
    <w:rsid w:val="00DC49F4"/>
    <w:rsid w:val="00DC5E4F"/>
    <w:rsid w:val="00DD3EEC"/>
    <w:rsid w:val="00DE11FA"/>
    <w:rsid w:val="00DE3E82"/>
    <w:rsid w:val="00DE5AB8"/>
    <w:rsid w:val="00DE5C47"/>
    <w:rsid w:val="00DE7205"/>
    <w:rsid w:val="00DF39BB"/>
    <w:rsid w:val="00DF4AA9"/>
    <w:rsid w:val="00E11532"/>
    <w:rsid w:val="00E13C5B"/>
    <w:rsid w:val="00E20AE8"/>
    <w:rsid w:val="00E23BA7"/>
    <w:rsid w:val="00E31A60"/>
    <w:rsid w:val="00E337D7"/>
    <w:rsid w:val="00E4030A"/>
    <w:rsid w:val="00E4031A"/>
    <w:rsid w:val="00E42CAE"/>
    <w:rsid w:val="00E552BA"/>
    <w:rsid w:val="00E5577E"/>
    <w:rsid w:val="00E676C2"/>
    <w:rsid w:val="00E7571B"/>
    <w:rsid w:val="00E7577D"/>
    <w:rsid w:val="00E77E0E"/>
    <w:rsid w:val="00E83DB9"/>
    <w:rsid w:val="00EA3A1F"/>
    <w:rsid w:val="00EB5C88"/>
    <w:rsid w:val="00EC7576"/>
    <w:rsid w:val="00EE1822"/>
    <w:rsid w:val="00EE36BC"/>
    <w:rsid w:val="00EE5F8B"/>
    <w:rsid w:val="00EE61FD"/>
    <w:rsid w:val="00EF0D61"/>
    <w:rsid w:val="00EF4A14"/>
    <w:rsid w:val="00EF6F00"/>
    <w:rsid w:val="00F01534"/>
    <w:rsid w:val="00F0724B"/>
    <w:rsid w:val="00F07304"/>
    <w:rsid w:val="00F07F14"/>
    <w:rsid w:val="00F13732"/>
    <w:rsid w:val="00F158A8"/>
    <w:rsid w:val="00F20295"/>
    <w:rsid w:val="00F26215"/>
    <w:rsid w:val="00F26273"/>
    <w:rsid w:val="00F26631"/>
    <w:rsid w:val="00F328BB"/>
    <w:rsid w:val="00F3491E"/>
    <w:rsid w:val="00F43376"/>
    <w:rsid w:val="00F456B8"/>
    <w:rsid w:val="00F46E8B"/>
    <w:rsid w:val="00F52FD7"/>
    <w:rsid w:val="00F536D8"/>
    <w:rsid w:val="00F60FE2"/>
    <w:rsid w:val="00F61C17"/>
    <w:rsid w:val="00F72ABB"/>
    <w:rsid w:val="00F80390"/>
    <w:rsid w:val="00F80DE7"/>
    <w:rsid w:val="00F830CD"/>
    <w:rsid w:val="00F85C9D"/>
    <w:rsid w:val="00FA2972"/>
    <w:rsid w:val="00FA30EE"/>
    <w:rsid w:val="00FA3228"/>
    <w:rsid w:val="00FA445F"/>
    <w:rsid w:val="00FA756B"/>
    <w:rsid w:val="00FB1CB9"/>
    <w:rsid w:val="00FB27D7"/>
    <w:rsid w:val="00FB4851"/>
    <w:rsid w:val="00FB5484"/>
    <w:rsid w:val="00FC07D3"/>
    <w:rsid w:val="00FC1B70"/>
    <w:rsid w:val="00FC4518"/>
    <w:rsid w:val="00FD236F"/>
    <w:rsid w:val="00FD2794"/>
    <w:rsid w:val="00FD4303"/>
    <w:rsid w:val="00FD46DD"/>
    <w:rsid w:val="00FE5B0B"/>
    <w:rsid w:val="00FF1F00"/>
    <w:rsid w:val="00FF4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029B1"/>
  <w15:chartTrackingRefBased/>
  <w15:docId w15:val="{281EFF7F-E77A-4CDF-996B-D48F5D8A4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23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39C"/>
  </w:style>
  <w:style w:type="paragraph" w:styleId="Footer">
    <w:name w:val="footer"/>
    <w:basedOn w:val="Normal"/>
    <w:link w:val="FooterChar"/>
    <w:uiPriority w:val="99"/>
    <w:unhideWhenUsed/>
    <w:rsid w:val="007823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39C"/>
  </w:style>
  <w:style w:type="table" w:styleId="TableGrid">
    <w:name w:val="Table Grid"/>
    <w:basedOn w:val="TableNormal"/>
    <w:uiPriority w:val="39"/>
    <w:rsid w:val="00782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Paragraph,ADB paragraph numbering,Colorful List - Accent 11,List Paragraph (numbered (a)),Bullets,List Paragraph1,List_Paragraph,Multilevel para_II,Bullets Lvel 2,Normal 2,MC Paragraphe Liste,List Bullet-OpsManual,References,Liste 1"/>
    <w:basedOn w:val="Normal"/>
    <w:link w:val="ListParagraphChar"/>
    <w:uiPriority w:val="34"/>
    <w:qFormat/>
    <w:rsid w:val="002D23A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425D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4425D3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styleId="CommentReference">
    <w:name w:val="annotation reference"/>
    <w:basedOn w:val="DefaultParagraphFont"/>
    <w:uiPriority w:val="99"/>
    <w:semiHidden/>
    <w:unhideWhenUsed/>
    <w:rsid w:val="009244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44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44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44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44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08F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p1 Char,Paragraph Char,ADB paragraph numbering Char,Colorful List - Accent 11 Char,List Paragraph (numbered (a)) Char,Bullets Char,List Paragraph1 Char,List_Paragraph Char,Multilevel para_II Char,Bullets Lvel 2 Char,Normal 2 Char"/>
    <w:link w:val="ListParagraph"/>
    <w:uiPriority w:val="34"/>
    <w:locked/>
    <w:rsid w:val="00BA1047"/>
  </w:style>
  <w:style w:type="character" w:styleId="Hyperlink">
    <w:name w:val="Hyperlink"/>
    <w:basedOn w:val="DefaultParagraphFont"/>
    <w:uiPriority w:val="99"/>
    <w:unhideWhenUsed/>
    <w:rsid w:val="006739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9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1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eeq.sarwar@mohr.gov.p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4457E-574B-4A66-A6E5-037A73FBD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TB</cp:lastModifiedBy>
  <cp:revision>16</cp:revision>
  <cp:lastPrinted>2022-12-02T10:05:00Z</cp:lastPrinted>
  <dcterms:created xsi:type="dcterms:W3CDTF">2022-12-02T09:58:00Z</dcterms:created>
  <dcterms:modified xsi:type="dcterms:W3CDTF">2022-12-02T10:09:00Z</dcterms:modified>
</cp:coreProperties>
</file>